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00780" w14:textId="49F772E3" w:rsidR="00221E76" w:rsidRPr="00CD46AA" w:rsidRDefault="00603965" w:rsidP="00F150CF">
      <w:pPr>
        <w:shd w:val="clear" w:color="auto" w:fill="FF7800"/>
        <w:rPr>
          <w:b/>
          <w:bCs/>
          <w:sz w:val="28"/>
          <w:szCs w:val="28"/>
        </w:rPr>
      </w:pPr>
      <w:r w:rsidRPr="00CD46AA">
        <w:rPr>
          <w:b/>
          <w:bCs/>
          <w:sz w:val="28"/>
          <w:szCs w:val="28"/>
        </w:rPr>
        <w:t>AWARDS SUBMISSION INSTRUCTIONS</w:t>
      </w:r>
    </w:p>
    <w:p w14:paraId="2857B97D" w14:textId="46456E3A" w:rsidR="00603965" w:rsidRP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7EA2FD25" w14:textId="77777777" w:rsidR="00376C3B" w:rsidRPr="00825781" w:rsidRDefault="00376C3B" w:rsidP="00376C3B">
      <w:pPr>
        <w:autoSpaceDE w:val="0"/>
        <w:autoSpaceDN w:val="0"/>
        <w:spacing w:after="0"/>
        <w:rPr>
          <w:rFonts w:ascii="Calibri" w:hAnsi="Calibri" w:cs="Tahoma"/>
          <w:b/>
          <w:bCs/>
        </w:rPr>
      </w:pPr>
      <w:r>
        <w:rPr>
          <w:rFonts w:ascii="Calibri" w:hAnsi="Calibri" w:cs="Tahoma"/>
          <w:b/>
          <w:bCs/>
        </w:rPr>
        <w:t>COMMERCIAL</w:t>
      </w:r>
      <w:r w:rsidRPr="00825781">
        <w:rPr>
          <w:rFonts w:ascii="Calibri" w:hAnsi="Calibri" w:cs="Tahoma"/>
          <w:b/>
          <w:bCs/>
        </w:rPr>
        <w:t xml:space="preserve"> AWARDS ELIGIBILITY</w:t>
      </w:r>
    </w:p>
    <w:p w14:paraId="4DD6680E" w14:textId="77777777" w:rsidR="00376C3B" w:rsidRPr="00B83135" w:rsidRDefault="00376C3B" w:rsidP="00376C3B">
      <w:pPr>
        <w:autoSpaceDE w:val="0"/>
        <w:autoSpaceDN w:val="0"/>
        <w:adjustRightInd w:val="0"/>
        <w:rPr>
          <w:rFonts w:ascii="Calibri" w:hAnsi="Calibri" w:cs="Gotham-Light"/>
          <w:lang w:eastAsia="en-AU"/>
        </w:rPr>
      </w:pPr>
      <w:r w:rsidRPr="00B83135">
        <w:rPr>
          <w:rFonts w:ascii="Calibri" w:hAnsi="Calibri" w:cs="Gotham-Light"/>
          <w:lang w:eastAsia="en-AU"/>
        </w:rPr>
        <w:t xml:space="preserve">Applications are invited from current financial members of the Australian Commercial Marine Group with a registered ABN and a product or service in the non-recreational marine industry sector that </w:t>
      </w:r>
      <w:r>
        <w:rPr>
          <w:rFonts w:ascii="Calibri" w:hAnsi="Calibri" w:cs="Gotham-Light"/>
          <w:lang w:eastAsia="en-AU"/>
        </w:rPr>
        <w:t>significantly contributes</w:t>
      </w:r>
      <w:r w:rsidRPr="00B83135">
        <w:rPr>
          <w:rFonts w:ascii="Calibri" w:hAnsi="Calibri" w:cs="Gotham-Light"/>
          <w:lang w:eastAsia="en-AU"/>
        </w:rPr>
        <w:t xml:space="preserve"> to the Australian commercial marine industry.</w:t>
      </w:r>
    </w:p>
    <w:p w14:paraId="41FA73DE" w14:textId="376953F3" w:rsidR="00A129AC" w:rsidRDefault="00A129AC" w:rsidP="00A129AC">
      <w:pPr>
        <w:autoSpaceDE w:val="0"/>
        <w:autoSpaceDN w:val="0"/>
        <w:adjustRightInd w:val="0"/>
        <w:spacing w:after="0" w:line="240" w:lineRule="auto"/>
        <w:rPr>
          <w:rFonts w:ascii="Calibri" w:hAnsi="Calibri" w:cs="Tahoma"/>
          <w:b/>
          <w:bCs/>
        </w:rPr>
      </w:pPr>
      <w:r w:rsidRPr="00106E34">
        <w:rPr>
          <w:rFonts w:ascii="Calibri" w:hAnsi="Calibri" w:cs="Tahoma"/>
          <w:b/>
          <w:bCs/>
        </w:rPr>
        <w:t>A</w:t>
      </w:r>
      <w:r>
        <w:rPr>
          <w:rFonts w:ascii="Calibri" w:hAnsi="Calibri" w:cs="Tahoma"/>
          <w:b/>
          <w:bCs/>
        </w:rPr>
        <w:t xml:space="preserve">CMG </w:t>
      </w:r>
      <w:r w:rsidRPr="00106E34">
        <w:rPr>
          <w:rFonts w:ascii="Calibri" w:hAnsi="Calibri" w:cs="Tahoma"/>
          <w:b/>
          <w:bCs/>
        </w:rPr>
        <w:t xml:space="preserve">MEMBERS MAY APPLY FOR THE FOLLOWING </w:t>
      </w:r>
      <w:r>
        <w:rPr>
          <w:rFonts w:ascii="Calibri" w:hAnsi="Calibri" w:cs="Tahoma"/>
          <w:b/>
          <w:bCs/>
        </w:rPr>
        <w:t xml:space="preserve">COMMERCIAL </w:t>
      </w:r>
      <w:r w:rsidRPr="00106E34">
        <w:rPr>
          <w:rFonts w:ascii="Calibri" w:hAnsi="Calibri" w:cs="Tahoma"/>
          <w:b/>
          <w:bCs/>
        </w:rPr>
        <w:t>AWARDS</w:t>
      </w:r>
    </w:p>
    <w:p w14:paraId="5372AE81" w14:textId="77777777" w:rsidR="00A129AC" w:rsidRDefault="00A129AC" w:rsidP="00A129AC">
      <w:pPr>
        <w:pStyle w:val="ListParagraph"/>
        <w:numPr>
          <w:ilvl w:val="0"/>
          <w:numId w:val="11"/>
        </w:numPr>
        <w:autoSpaceDE w:val="0"/>
        <w:autoSpaceDN w:val="0"/>
        <w:spacing w:after="0"/>
        <w:rPr>
          <w:rFonts w:ascii="Calibri" w:hAnsi="Calibri" w:cs="Tahoma"/>
        </w:rPr>
      </w:pPr>
      <w:r>
        <w:rPr>
          <w:rFonts w:ascii="Calibri" w:hAnsi="Calibri" w:cs="Tahoma"/>
        </w:rPr>
        <w:t>Commercial Marine Project, Design or Manufacturer of the Year</w:t>
      </w:r>
    </w:p>
    <w:p w14:paraId="719D7CE7" w14:textId="21501775" w:rsidR="00A129AC" w:rsidRPr="00AF271D" w:rsidRDefault="00A129AC" w:rsidP="00A129AC">
      <w:pPr>
        <w:pStyle w:val="ListParagraph"/>
        <w:numPr>
          <w:ilvl w:val="0"/>
          <w:numId w:val="11"/>
        </w:numPr>
        <w:autoSpaceDE w:val="0"/>
        <w:autoSpaceDN w:val="0"/>
        <w:spacing w:after="0"/>
        <w:rPr>
          <w:rFonts w:ascii="Calibri" w:hAnsi="Calibri" w:cs="Tahoma"/>
        </w:rPr>
      </w:pPr>
      <w:r>
        <w:rPr>
          <w:rFonts w:ascii="Calibri" w:hAnsi="Calibri" w:cs="Tahoma"/>
        </w:rPr>
        <w:t>Commercial Hospitality or Tourism Operator of the Year</w:t>
      </w:r>
      <w:r w:rsidR="00A83C71">
        <w:rPr>
          <w:rFonts w:ascii="Calibri" w:hAnsi="Calibri" w:cs="Tahoma"/>
        </w:rPr>
        <w:t xml:space="preserve"> </w:t>
      </w:r>
      <w:r w:rsidR="00CD1A54">
        <w:t xml:space="preserve">– </w:t>
      </w:r>
      <w:r w:rsidR="00CD1A54" w:rsidRPr="00643CBE">
        <w:rPr>
          <w:color w:val="EE0000"/>
        </w:rPr>
        <w:t>New to 2026 Awards</w:t>
      </w:r>
    </w:p>
    <w:p w14:paraId="34C63487" w14:textId="77777777" w:rsidR="00A129AC" w:rsidRDefault="00A129AC" w:rsidP="00A129AC">
      <w:pPr>
        <w:autoSpaceDE w:val="0"/>
        <w:autoSpaceDN w:val="0"/>
        <w:adjustRightInd w:val="0"/>
        <w:spacing w:after="0" w:line="240" w:lineRule="auto"/>
        <w:rPr>
          <w:rFonts w:ascii="Calibri" w:hAnsi="Calibri" w:cs="Tahoma"/>
          <w:b/>
          <w:bCs/>
        </w:rPr>
      </w:pPr>
    </w:p>
    <w:p w14:paraId="25114F80" w14:textId="14BD1473" w:rsidR="00A129AC" w:rsidRDefault="00A129AC" w:rsidP="00A129AC">
      <w:pPr>
        <w:autoSpaceDE w:val="0"/>
        <w:autoSpaceDN w:val="0"/>
        <w:adjustRightInd w:val="0"/>
        <w:spacing w:after="0" w:line="240" w:lineRule="auto"/>
        <w:rPr>
          <w:rFonts w:ascii="Calibri" w:hAnsi="Calibri" w:cs="Tahoma"/>
          <w:b/>
          <w:bCs/>
        </w:rPr>
      </w:pPr>
      <w:r w:rsidRPr="00106E34">
        <w:rPr>
          <w:rFonts w:ascii="Calibri" w:hAnsi="Calibri" w:cs="Tahoma"/>
          <w:b/>
          <w:bCs/>
        </w:rPr>
        <w:t>A</w:t>
      </w:r>
      <w:r>
        <w:rPr>
          <w:rFonts w:ascii="Calibri" w:hAnsi="Calibri" w:cs="Tahoma"/>
          <w:b/>
          <w:bCs/>
        </w:rPr>
        <w:t xml:space="preserve">CMG </w:t>
      </w:r>
      <w:r w:rsidRPr="00106E34">
        <w:rPr>
          <w:rFonts w:ascii="Calibri" w:hAnsi="Calibri" w:cs="Tahoma"/>
          <w:b/>
          <w:bCs/>
        </w:rPr>
        <w:t xml:space="preserve">MEMBERS MAY APPLY FOR THE FOLLOWING </w:t>
      </w:r>
      <w:r>
        <w:rPr>
          <w:rFonts w:ascii="Calibri" w:hAnsi="Calibri" w:cs="Tahoma"/>
          <w:b/>
          <w:bCs/>
        </w:rPr>
        <w:t xml:space="preserve">MARINE INDUSTRY </w:t>
      </w:r>
      <w:r w:rsidRPr="00106E34">
        <w:rPr>
          <w:rFonts w:ascii="Calibri" w:hAnsi="Calibri" w:cs="Tahoma"/>
          <w:b/>
          <w:bCs/>
        </w:rPr>
        <w:t>AWARDS</w:t>
      </w:r>
    </w:p>
    <w:p w14:paraId="658B0C0F" w14:textId="77777777" w:rsidR="00A129AC" w:rsidRPr="00AF271D" w:rsidRDefault="00A129AC" w:rsidP="00A129AC">
      <w:pPr>
        <w:pStyle w:val="ListParagraph"/>
        <w:numPr>
          <w:ilvl w:val="0"/>
          <w:numId w:val="11"/>
        </w:numPr>
        <w:autoSpaceDE w:val="0"/>
        <w:autoSpaceDN w:val="0"/>
        <w:spacing w:after="0"/>
        <w:rPr>
          <w:rFonts w:ascii="Calibri" w:hAnsi="Calibri" w:cs="Tahoma"/>
        </w:rPr>
      </w:pPr>
      <w:r w:rsidRPr="00AF271D">
        <w:rPr>
          <w:rFonts w:ascii="Calibri" w:hAnsi="Calibri" w:cs="Tahoma"/>
        </w:rPr>
        <w:t>Marine Industry Apprentice of the Year</w:t>
      </w:r>
    </w:p>
    <w:p w14:paraId="225A7E0F" w14:textId="77777777" w:rsidR="00A129AC" w:rsidRPr="00AF271D" w:rsidRDefault="00A129AC" w:rsidP="00A129AC">
      <w:pPr>
        <w:pStyle w:val="ListParagraph"/>
        <w:numPr>
          <w:ilvl w:val="0"/>
          <w:numId w:val="11"/>
        </w:numPr>
        <w:autoSpaceDE w:val="0"/>
        <w:autoSpaceDN w:val="0"/>
        <w:spacing w:after="0"/>
        <w:rPr>
          <w:rFonts w:ascii="Calibri" w:hAnsi="Calibri" w:cs="Tahoma"/>
        </w:rPr>
      </w:pPr>
      <w:r w:rsidRPr="00AF271D">
        <w:rPr>
          <w:rFonts w:ascii="Calibri" w:hAnsi="Calibri" w:cs="Tahoma"/>
        </w:rPr>
        <w:t>Marine Industry Innovation of the Year</w:t>
      </w:r>
    </w:p>
    <w:p w14:paraId="04A2BA6D" w14:textId="77777777" w:rsidR="00A129AC" w:rsidRPr="00AF271D" w:rsidRDefault="00A129AC" w:rsidP="00A129AC">
      <w:pPr>
        <w:pStyle w:val="ListParagraph"/>
        <w:numPr>
          <w:ilvl w:val="0"/>
          <w:numId w:val="11"/>
        </w:numPr>
        <w:autoSpaceDE w:val="0"/>
        <w:autoSpaceDN w:val="0"/>
        <w:ind w:left="714" w:hanging="357"/>
        <w:rPr>
          <w:rFonts w:ascii="Calibri" w:hAnsi="Calibri" w:cs="Tahoma"/>
        </w:rPr>
      </w:pPr>
      <w:r w:rsidRPr="00AF271D">
        <w:rPr>
          <w:rFonts w:ascii="Calibri" w:hAnsi="Calibri" w:cs="Tahoma"/>
        </w:rPr>
        <w:t>Marine Industry Marketing Strategy of the Year</w:t>
      </w:r>
    </w:p>
    <w:p w14:paraId="43742D30" w14:textId="5F3DA6FB" w:rsidR="00CE2AC7" w:rsidRPr="00CE2AC7" w:rsidRDefault="00CE2AC7" w:rsidP="00CE2AC7">
      <w:pPr>
        <w:autoSpaceDE w:val="0"/>
        <w:autoSpaceDN w:val="0"/>
        <w:rPr>
          <w:rFonts w:ascii="Calibri" w:hAnsi="Calibri" w:cs="Tahoma"/>
          <w:color w:val="00B050"/>
        </w:rPr>
      </w:pPr>
      <w:r w:rsidRPr="00CE2AC7">
        <w:rPr>
          <w:rFonts w:ascii="Calibri" w:hAnsi="Calibri" w:cs="Tahoma"/>
        </w:rPr>
        <w:t xml:space="preserve">Each award application form can be found on the </w:t>
      </w:r>
      <w:hyperlink r:id="rId10" w:history="1">
        <w:r w:rsidR="004A7440">
          <w:rPr>
            <w:rStyle w:val="Hyperlink"/>
            <w:rFonts w:ascii="Calibri" w:hAnsi="Calibri" w:cs="Tahoma"/>
          </w:rPr>
          <w:t>ACMG website</w:t>
        </w:r>
      </w:hyperlink>
      <w:r w:rsidRPr="00CE2AC7">
        <w:rPr>
          <w:rFonts w:ascii="Calibri" w:hAnsi="Calibri" w:cs="Tahoma"/>
        </w:rPr>
        <w:t>.</w:t>
      </w:r>
    </w:p>
    <w:p w14:paraId="7B2C4EB2" w14:textId="77777777" w:rsidR="00F83D1B" w:rsidRPr="00825781" w:rsidRDefault="00F83D1B" w:rsidP="00F83D1B">
      <w:pPr>
        <w:autoSpaceDE w:val="0"/>
        <w:autoSpaceDN w:val="0"/>
        <w:adjustRightInd w:val="0"/>
        <w:spacing w:after="0"/>
        <w:rPr>
          <w:rFonts w:ascii="Calibri" w:hAnsi="Calibri" w:cs="Tahoma"/>
          <w:b/>
        </w:rPr>
      </w:pPr>
      <w:r w:rsidRPr="00825781">
        <w:rPr>
          <w:rFonts w:ascii="Calibri" w:hAnsi="Calibri" w:cs="Tahoma"/>
          <w:b/>
        </w:rPr>
        <w:t>AWARDS PRESENTATION</w:t>
      </w:r>
    </w:p>
    <w:p w14:paraId="6DD40DA7" w14:textId="77777777" w:rsidR="00F83D1B" w:rsidRPr="00825781" w:rsidRDefault="00F83D1B" w:rsidP="00F83D1B">
      <w:pPr>
        <w:autoSpaceDE w:val="0"/>
        <w:autoSpaceDN w:val="0"/>
        <w:adjustRightInd w:val="0"/>
        <w:rPr>
          <w:rFonts w:ascii="Calibri" w:hAnsi="Calibri" w:cs="Tahoma"/>
          <w:iCs/>
        </w:rPr>
      </w:pPr>
      <w:r>
        <w:rPr>
          <w:rFonts w:ascii="Calibri" w:hAnsi="Calibri" w:cs="Tahoma"/>
          <w:iCs/>
        </w:rPr>
        <w:t xml:space="preserve">The Australian Marine Industry Awards dinner will be hosted at The Langham Hotel, Gold Coast on Tuesday 19 May </w:t>
      </w:r>
      <w:r w:rsidRPr="00145CFE">
        <w:rPr>
          <w:rFonts w:ascii="Calibri" w:hAnsi="Calibri" w:cs="Calibri"/>
          <w:color w:val="000000"/>
          <w:shd w:val="clear" w:color="auto" w:fill="FFFFFF"/>
          <w:lang w:eastAsia="en-AU"/>
        </w:rPr>
        <w:t>202</w:t>
      </w:r>
      <w:r>
        <w:rPr>
          <w:rFonts w:ascii="Calibri" w:hAnsi="Calibri" w:cs="Calibri"/>
          <w:color w:val="000000"/>
          <w:shd w:val="clear" w:color="auto" w:fill="FFFFFF"/>
          <w:lang w:eastAsia="en-AU"/>
        </w:rPr>
        <w:t>6</w:t>
      </w:r>
      <w:r>
        <w:rPr>
          <w:rFonts w:ascii="Calibri" w:hAnsi="Calibri" w:cs="Tahoma"/>
          <w:iCs/>
        </w:rPr>
        <w:t xml:space="preserve">.    </w:t>
      </w:r>
    </w:p>
    <w:p w14:paraId="4281ACCE" w14:textId="63F00108" w:rsidR="00603965" w:rsidRPr="00825781" w:rsidRDefault="00603965" w:rsidP="00D11B54">
      <w:pPr>
        <w:autoSpaceDE w:val="0"/>
        <w:autoSpaceDN w:val="0"/>
        <w:adjustRightInd w:val="0"/>
        <w:spacing w:after="0"/>
        <w:rPr>
          <w:rFonts w:ascii="Calibri" w:hAnsi="Calibri" w:cs="Tahoma"/>
        </w:rPr>
      </w:pPr>
      <w:r w:rsidRPr="00825781">
        <w:rPr>
          <w:rFonts w:ascii="Calibri" w:hAnsi="Calibri" w:cs="Tahoma"/>
          <w:b/>
        </w:rPr>
        <w:t>JUDGING CRITERIA</w:t>
      </w:r>
    </w:p>
    <w:p w14:paraId="4018F787" w14:textId="52F1212C" w:rsidR="00603965" w:rsidRDefault="00603965" w:rsidP="00603965">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 xml:space="preserve">Judging will be based on </w:t>
      </w:r>
      <w:r w:rsidR="00011F11">
        <w:rPr>
          <w:rFonts w:ascii="Calibri" w:hAnsi="Calibri" w:cs="Tahoma"/>
        </w:rPr>
        <w:t xml:space="preserve">the </w:t>
      </w:r>
      <w:r w:rsidRPr="00825781">
        <w:rPr>
          <w:rFonts w:ascii="Calibri" w:hAnsi="Calibri" w:cs="Tahoma"/>
        </w:rPr>
        <w:t>information supplied and its capacity to meet the specified criteria.</w:t>
      </w:r>
    </w:p>
    <w:p w14:paraId="7FB35D60" w14:textId="77777777" w:rsidR="00CD2CA8" w:rsidRPr="00825781" w:rsidRDefault="00CD2CA8" w:rsidP="00CD2CA8">
      <w:pPr>
        <w:autoSpaceDE w:val="0"/>
        <w:autoSpaceDN w:val="0"/>
        <w:adjustRightInd w:val="0"/>
        <w:spacing w:after="0"/>
        <w:rPr>
          <w:rFonts w:ascii="Calibri" w:hAnsi="Calibri" w:cs="Tahoma"/>
          <w:b/>
        </w:rPr>
      </w:pPr>
      <w:r w:rsidRPr="00825781">
        <w:rPr>
          <w:rFonts w:ascii="Calibri" w:hAnsi="Calibri" w:cs="Tahoma"/>
          <w:b/>
        </w:rPr>
        <w:t>CONFIDENTIALITY</w:t>
      </w:r>
    </w:p>
    <w:p w14:paraId="1F122BEE" w14:textId="77777777" w:rsidR="00CD2CA8" w:rsidRPr="005834AA" w:rsidRDefault="00CD2CA8" w:rsidP="00CD2CA8">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6EA41D2C" w14:textId="77777777" w:rsidR="00420FE7" w:rsidRPr="00EC484C" w:rsidRDefault="00420FE7" w:rsidP="00420FE7">
      <w:pPr>
        <w:spacing w:after="0"/>
        <w:rPr>
          <w:b/>
          <w:bCs/>
        </w:rPr>
      </w:pPr>
      <w:r w:rsidRPr="00EC484C">
        <w:rPr>
          <w:b/>
          <w:bCs/>
        </w:rPr>
        <w:t xml:space="preserve">SUBMISSION </w:t>
      </w:r>
      <w:r>
        <w:rPr>
          <w:b/>
          <w:bCs/>
        </w:rPr>
        <w:t>CHECKLIST</w:t>
      </w:r>
    </w:p>
    <w:p w14:paraId="29001B0B" w14:textId="77777777" w:rsidR="00420FE7" w:rsidRDefault="00420FE7" w:rsidP="00420FE7">
      <w:pPr>
        <w:pStyle w:val="ListParagraph"/>
        <w:numPr>
          <w:ilvl w:val="0"/>
          <w:numId w:val="15"/>
        </w:numPr>
      </w:pPr>
      <w:r>
        <w:t>Page 1 - Business Information, Overview and Logo</w:t>
      </w:r>
    </w:p>
    <w:p w14:paraId="041A4ACB" w14:textId="77777777" w:rsidR="00420FE7" w:rsidRDefault="00420FE7" w:rsidP="00420FE7">
      <w:pPr>
        <w:pStyle w:val="ListParagraph"/>
        <w:numPr>
          <w:ilvl w:val="0"/>
          <w:numId w:val="15"/>
        </w:numPr>
      </w:pPr>
      <w:r>
        <w:t>Page 2 - Images</w:t>
      </w:r>
    </w:p>
    <w:p w14:paraId="7FB40065" w14:textId="77777777" w:rsidR="00420FE7" w:rsidRDefault="00420FE7" w:rsidP="00420FE7">
      <w:pPr>
        <w:pStyle w:val="ListParagraph"/>
        <w:numPr>
          <w:ilvl w:val="0"/>
          <w:numId w:val="15"/>
        </w:numPr>
      </w:pPr>
      <w:r>
        <w:t xml:space="preserve">Page 3 - Award Submission </w:t>
      </w:r>
    </w:p>
    <w:p w14:paraId="37801ACD" w14:textId="77777777" w:rsidR="00420FE7" w:rsidRPr="006F3901" w:rsidRDefault="00420FE7" w:rsidP="00420FE7">
      <w:pPr>
        <w:autoSpaceDE w:val="0"/>
        <w:autoSpaceDN w:val="0"/>
        <w:adjustRightInd w:val="0"/>
        <w:rPr>
          <w:rFonts w:ascii="Calibri" w:hAnsi="Calibri" w:cs="Tahoma"/>
          <w:bCs/>
        </w:rPr>
      </w:pPr>
      <w:r>
        <w:rPr>
          <w:rFonts w:ascii="Calibri" w:hAnsi="Calibri" w:cs="Tahoma"/>
          <w:bCs/>
        </w:rPr>
        <w:t>All sections must be complete and uploaded using the following submission form link by the due date to be eligible for judging.</w:t>
      </w:r>
    </w:p>
    <w:p w14:paraId="48910AE8" w14:textId="77777777" w:rsidR="00420FE7" w:rsidRPr="006942AE" w:rsidRDefault="00420FE7" w:rsidP="00420FE7">
      <w:pPr>
        <w:pBdr>
          <w:top w:val="single" w:sz="12" w:space="1" w:color="auto"/>
          <w:bottom w:val="single" w:sz="12" w:space="1" w:color="auto"/>
        </w:pBdr>
        <w:autoSpaceDE w:val="0"/>
        <w:autoSpaceDN w:val="0"/>
        <w:adjustRightInd w:val="0"/>
        <w:rPr>
          <w:rFonts w:ascii="Calibri" w:hAnsi="Calibri" w:cs="Tahoma"/>
          <w:b/>
          <w:color w:val="FF0000"/>
        </w:rPr>
      </w:pPr>
      <w:r w:rsidRPr="006942AE">
        <w:rPr>
          <w:rFonts w:ascii="Calibri" w:hAnsi="Calibri" w:cs="Tahoma"/>
          <w:b/>
          <w:color w:val="FF0000"/>
        </w:rPr>
        <w:t>Submission Form</w:t>
      </w:r>
      <w:r>
        <w:rPr>
          <w:rFonts w:ascii="Calibri" w:hAnsi="Calibri" w:cs="Tahoma"/>
          <w:b/>
          <w:color w:val="FF0000"/>
        </w:rPr>
        <w:t xml:space="preserve"> Link - </w:t>
      </w:r>
      <w:hyperlink r:id="rId11" w:history="1">
        <w:r>
          <w:rPr>
            <w:rStyle w:val="Hyperlink"/>
            <w:rFonts w:ascii="Calibri" w:hAnsi="Calibri" w:cs="Tahoma"/>
            <w:b/>
          </w:rPr>
          <w:t>2026 Australian Marine Industry Awards Submissions</w:t>
        </w:r>
      </w:hyperlink>
    </w:p>
    <w:p w14:paraId="7F5C375A" w14:textId="77777777" w:rsidR="00420FE7" w:rsidRPr="00EC484C" w:rsidRDefault="00420FE7" w:rsidP="00420FE7">
      <w:pPr>
        <w:autoSpaceDE w:val="0"/>
        <w:autoSpaceDN w:val="0"/>
        <w:adjustRightInd w:val="0"/>
        <w:spacing w:after="0"/>
        <w:rPr>
          <w:rFonts w:ascii="Calibri" w:hAnsi="Calibri" w:cs="Tahoma"/>
          <w:b/>
        </w:rPr>
      </w:pPr>
      <w:r w:rsidRPr="00EC484C">
        <w:rPr>
          <w:rFonts w:ascii="Calibri" w:hAnsi="Calibri" w:cs="Tahoma"/>
          <w:b/>
        </w:rPr>
        <w:t>SUBMITTING YOUR APPLICATION</w:t>
      </w:r>
    </w:p>
    <w:p w14:paraId="0FC46611" w14:textId="77777777" w:rsidR="00420FE7" w:rsidRDefault="00420FE7" w:rsidP="00420FE7">
      <w:pPr>
        <w:autoSpaceDE w:val="0"/>
        <w:autoSpaceDN w:val="0"/>
        <w:adjustRightInd w:val="0"/>
        <w:rPr>
          <w:rFonts w:ascii="Calibri" w:hAnsi="Calibri" w:cs="Tahoma"/>
          <w:b/>
          <w:color w:val="FF0000"/>
        </w:rPr>
      </w:pPr>
      <w:r w:rsidRPr="0007189B">
        <w:rPr>
          <w:rFonts w:ascii="Calibri" w:hAnsi="Calibri" w:cs="Tahoma"/>
          <w:b/>
          <w:color w:val="FF0000"/>
        </w:rPr>
        <w:t xml:space="preserve">Submissions are due by 17:00pm AEST </w:t>
      </w:r>
      <w:r>
        <w:rPr>
          <w:rFonts w:ascii="Calibri" w:hAnsi="Calibri" w:cs="Tahoma"/>
          <w:b/>
          <w:color w:val="FF0000"/>
        </w:rPr>
        <w:t>Mon</w:t>
      </w:r>
      <w:r w:rsidRPr="0007189B">
        <w:rPr>
          <w:rFonts w:ascii="Calibri" w:hAnsi="Calibri" w:cs="Tahoma"/>
          <w:b/>
          <w:color w:val="FF0000"/>
        </w:rPr>
        <w:t xml:space="preserve">day </w:t>
      </w:r>
      <w:r>
        <w:rPr>
          <w:rFonts w:ascii="Calibri" w:hAnsi="Calibri" w:cs="Tahoma"/>
          <w:b/>
          <w:color w:val="FF0000"/>
        </w:rPr>
        <w:t>30</w:t>
      </w:r>
      <w:r w:rsidRPr="0007189B">
        <w:rPr>
          <w:rFonts w:ascii="Calibri" w:hAnsi="Calibri" w:cs="Tahoma"/>
          <w:b/>
          <w:color w:val="FF0000"/>
        </w:rPr>
        <w:t xml:space="preserve"> </w:t>
      </w:r>
      <w:r>
        <w:rPr>
          <w:rFonts w:ascii="Calibri" w:hAnsi="Calibri" w:cs="Tahoma"/>
          <w:b/>
          <w:color w:val="FF0000"/>
        </w:rPr>
        <w:t>March</w:t>
      </w:r>
      <w:r w:rsidRPr="0007189B">
        <w:rPr>
          <w:rFonts w:ascii="Calibri" w:hAnsi="Calibri" w:cs="Tahoma"/>
          <w:b/>
          <w:color w:val="FF0000"/>
        </w:rPr>
        <w:t xml:space="preserve"> 202</w:t>
      </w:r>
      <w:r>
        <w:rPr>
          <w:rFonts w:ascii="Calibri" w:hAnsi="Calibri" w:cs="Tahoma"/>
          <w:b/>
          <w:color w:val="FF0000"/>
        </w:rPr>
        <w:t>6.</w:t>
      </w:r>
    </w:p>
    <w:p w14:paraId="7C8C6314" w14:textId="77777777" w:rsidR="00420FE7" w:rsidRDefault="00420FE7" w:rsidP="00420FE7">
      <w:r>
        <w:t xml:space="preserve">If you have any questions regarding the Australian Marine Industry Awards, please contact Melinda Frowde - </w:t>
      </w:r>
      <w:hyperlink r:id="rId12" w:history="1">
        <w:r w:rsidRPr="00215D3F">
          <w:rPr>
            <w:rStyle w:val="Hyperlink"/>
          </w:rPr>
          <w:t>mfrowde@aimex.asn.au</w:t>
        </w:r>
      </w:hyperlink>
      <w:r>
        <w:t xml:space="preserve"> </w:t>
      </w:r>
    </w:p>
    <w:p w14:paraId="0568004A" w14:textId="339017B3" w:rsidR="0031296F" w:rsidRPr="00CD46AA" w:rsidRDefault="000A56C5" w:rsidP="0031296F">
      <w:pPr>
        <w:shd w:val="clear" w:color="auto" w:fill="013275"/>
        <w:rPr>
          <w:b/>
          <w:bCs/>
          <w:sz w:val="28"/>
          <w:szCs w:val="28"/>
        </w:rPr>
      </w:pPr>
      <w:r w:rsidRPr="00CD46AA">
        <w:rPr>
          <w:b/>
          <w:bCs/>
          <w:sz w:val="28"/>
          <w:szCs w:val="28"/>
        </w:rPr>
        <w:lastRenderedPageBreak/>
        <w:t>BUSINESS</w:t>
      </w:r>
      <w:r w:rsidR="0031296F" w:rsidRPr="00CD46AA">
        <w:rPr>
          <w:b/>
          <w:bCs/>
          <w:sz w:val="28"/>
          <w:szCs w:val="28"/>
        </w:rPr>
        <w:t xml:space="preserve"> INFORMATION</w:t>
      </w:r>
      <w:r w:rsidR="0020258F">
        <w:rPr>
          <w:b/>
          <w:bCs/>
          <w:sz w:val="28"/>
          <w:szCs w:val="28"/>
        </w:rPr>
        <w:t xml:space="preserve"> – Insert your business name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31296F" w:rsidRPr="00533BAA" w14:paraId="45BA90A4" w14:textId="77777777" w:rsidTr="00F264A8">
        <w:trPr>
          <w:trHeight w:val="575"/>
          <w:jc w:val="center"/>
        </w:trPr>
        <w:tc>
          <w:tcPr>
            <w:tcW w:w="4578" w:type="dxa"/>
            <w:vAlign w:val="center"/>
          </w:tcPr>
          <w:p w14:paraId="01DFC950" w14:textId="7783D67E" w:rsidR="0031296F" w:rsidRPr="00EC484C" w:rsidRDefault="00E037DF" w:rsidP="00F264A8">
            <w:pPr>
              <w:autoSpaceDE w:val="0"/>
              <w:autoSpaceDN w:val="0"/>
              <w:adjustRightInd w:val="0"/>
              <w:rPr>
                <w:rFonts w:ascii="Calibri" w:hAnsi="Calibri" w:cs="Tahoma"/>
                <w:b/>
              </w:rPr>
            </w:pPr>
            <w:r>
              <w:rPr>
                <w:rFonts w:ascii="Calibri" w:hAnsi="Calibri" w:cs="Tahoma"/>
                <w:b/>
              </w:rPr>
              <w:t xml:space="preserve">Business </w:t>
            </w:r>
            <w:r w:rsidR="0031296F">
              <w:rPr>
                <w:rFonts w:ascii="Calibri" w:hAnsi="Calibri" w:cs="Tahoma"/>
                <w:b/>
              </w:rPr>
              <w:t xml:space="preserve">Name - </w:t>
            </w:r>
          </w:p>
        </w:tc>
        <w:tc>
          <w:tcPr>
            <w:tcW w:w="4438" w:type="dxa"/>
            <w:vAlign w:val="center"/>
          </w:tcPr>
          <w:p w14:paraId="013ABEE9" w14:textId="77777777" w:rsidR="0031296F" w:rsidRPr="00533BAA" w:rsidRDefault="0031296F" w:rsidP="00F264A8">
            <w:pPr>
              <w:autoSpaceDE w:val="0"/>
              <w:autoSpaceDN w:val="0"/>
              <w:adjustRightInd w:val="0"/>
              <w:rPr>
                <w:rFonts w:ascii="Calibri" w:hAnsi="Calibri" w:cs="Tahoma"/>
                <w:b/>
              </w:rPr>
            </w:pPr>
            <w:r w:rsidRPr="00533BAA">
              <w:rPr>
                <w:rFonts w:ascii="Calibri" w:hAnsi="Calibri" w:cs="Tahoma"/>
                <w:b/>
              </w:rPr>
              <w:t>Trading Name</w:t>
            </w:r>
            <w:r>
              <w:rPr>
                <w:rFonts w:ascii="Calibri" w:hAnsi="Calibri" w:cs="Tahoma"/>
                <w:b/>
              </w:rPr>
              <w:t xml:space="preserve"> - </w:t>
            </w:r>
          </w:p>
        </w:tc>
      </w:tr>
      <w:tr w:rsidR="0031296F" w:rsidRPr="00533BAA" w14:paraId="18EA731E" w14:textId="77777777" w:rsidTr="00F264A8">
        <w:trPr>
          <w:trHeight w:val="575"/>
          <w:jc w:val="center"/>
        </w:trPr>
        <w:tc>
          <w:tcPr>
            <w:tcW w:w="4578" w:type="dxa"/>
            <w:vAlign w:val="center"/>
          </w:tcPr>
          <w:p w14:paraId="214BC38F" w14:textId="77777777" w:rsidR="0031296F" w:rsidRPr="00533BAA" w:rsidRDefault="0031296F" w:rsidP="00F264A8">
            <w:pPr>
              <w:autoSpaceDE w:val="0"/>
              <w:autoSpaceDN w:val="0"/>
              <w:adjustRightInd w:val="0"/>
              <w:rPr>
                <w:rFonts w:ascii="Calibri" w:hAnsi="Calibri" w:cs="Tahoma"/>
                <w:b/>
              </w:rPr>
            </w:pPr>
            <w:r w:rsidRPr="00533BAA">
              <w:rPr>
                <w:rFonts w:ascii="Calibri" w:hAnsi="Calibri" w:cs="Tahoma"/>
                <w:b/>
              </w:rPr>
              <w:t>Year Established</w:t>
            </w:r>
            <w:r>
              <w:rPr>
                <w:rFonts w:ascii="Calibri" w:hAnsi="Calibri" w:cs="Tahoma"/>
                <w:b/>
              </w:rPr>
              <w:t xml:space="preserve"> - </w:t>
            </w:r>
          </w:p>
        </w:tc>
        <w:tc>
          <w:tcPr>
            <w:tcW w:w="4438" w:type="dxa"/>
            <w:vAlign w:val="center"/>
          </w:tcPr>
          <w:p w14:paraId="7299FF77" w14:textId="136ACF1F" w:rsidR="0031296F" w:rsidRPr="00533BAA" w:rsidRDefault="0031296F" w:rsidP="00F264A8">
            <w:pPr>
              <w:autoSpaceDE w:val="0"/>
              <w:autoSpaceDN w:val="0"/>
              <w:adjustRightInd w:val="0"/>
              <w:rPr>
                <w:rFonts w:ascii="Calibri" w:hAnsi="Calibri" w:cs="Tahoma"/>
                <w:b/>
              </w:rPr>
            </w:pPr>
            <w:r>
              <w:rPr>
                <w:rFonts w:ascii="Calibri" w:hAnsi="Calibri" w:cs="Tahoma"/>
                <w:b/>
              </w:rPr>
              <w:t>Number of Employees -</w:t>
            </w:r>
          </w:p>
        </w:tc>
      </w:tr>
      <w:tr w:rsidR="0031296F" w:rsidRPr="00533BAA" w14:paraId="0E2B0F86" w14:textId="77777777" w:rsidTr="00F264A8">
        <w:trPr>
          <w:trHeight w:val="575"/>
          <w:jc w:val="center"/>
        </w:trPr>
        <w:tc>
          <w:tcPr>
            <w:tcW w:w="4578" w:type="dxa"/>
            <w:vAlign w:val="center"/>
          </w:tcPr>
          <w:p w14:paraId="754EF52D" w14:textId="48ED7C2D" w:rsidR="0031296F" w:rsidRPr="00533BAA" w:rsidRDefault="0031296F" w:rsidP="00F264A8">
            <w:pPr>
              <w:autoSpaceDE w:val="0"/>
              <w:autoSpaceDN w:val="0"/>
              <w:adjustRightInd w:val="0"/>
              <w:rPr>
                <w:rFonts w:ascii="Calibri" w:hAnsi="Calibri" w:cs="Tahoma"/>
                <w:b/>
                <w:sz w:val="28"/>
                <w:szCs w:val="28"/>
              </w:rPr>
            </w:pPr>
            <w:r w:rsidRPr="00533BAA">
              <w:rPr>
                <w:rFonts w:ascii="Calibri" w:hAnsi="Calibri" w:cs="Tahoma"/>
                <w:b/>
              </w:rPr>
              <w:t>Address</w:t>
            </w:r>
            <w:r>
              <w:rPr>
                <w:rFonts w:ascii="Calibri" w:hAnsi="Calibri" w:cs="Tahoma"/>
                <w:b/>
              </w:rPr>
              <w:t xml:space="preserve"> -</w:t>
            </w:r>
          </w:p>
        </w:tc>
        <w:tc>
          <w:tcPr>
            <w:tcW w:w="4438" w:type="dxa"/>
            <w:vAlign w:val="center"/>
          </w:tcPr>
          <w:p w14:paraId="7120B0C9" w14:textId="7EDEEB15" w:rsidR="0031296F" w:rsidRPr="00533BAA" w:rsidRDefault="0031296F" w:rsidP="00F264A8">
            <w:pPr>
              <w:autoSpaceDE w:val="0"/>
              <w:autoSpaceDN w:val="0"/>
              <w:adjustRightInd w:val="0"/>
              <w:rPr>
                <w:rFonts w:ascii="Calibri" w:hAnsi="Calibri" w:cs="Tahoma"/>
                <w:b/>
              </w:rPr>
            </w:pPr>
          </w:p>
        </w:tc>
      </w:tr>
      <w:tr w:rsidR="0031296F" w:rsidRPr="00533BAA" w14:paraId="745BBA6A" w14:textId="77777777" w:rsidTr="00F264A8">
        <w:trPr>
          <w:trHeight w:val="575"/>
          <w:jc w:val="center"/>
        </w:trPr>
        <w:tc>
          <w:tcPr>
            <w:tcW w:w="4578" w:type="dxa"/>
            <w:vAlign w:val="center"/>
          </w:tcPr>
          <w:p w14:paraId="24FF4EF0" w14:textId="77777777" w:rsidR="0031296F" w:rsidRPr="00533BAA" w:rsidRDefault="0031296F" w:rsidP="00F264A8">
            <w:pPr>
              <w:autoSpaceDE w:val="0"/>
              <w:autoSpaceDN w:val="0"/>
              <w:adjustRightInd w:val="0"/>
              <w:rPr>
                <w:rFonts w:ascii="Calibri" w:hAnsi="Calibri" w:cs="Tahoma"/>
                <w:b/>
                <w:sz w:val="28"/>
                <w:szCs w:val="28"/>
              </w:rPr>
            </w:pPr>
            <w:r w:rsidRPr="00533BAA">
              <w:rPr>
                <w:rFonts w:ascii="Calibri" w:hAnsi="Calibri" w:cs="Tahoma"/>
                <w:b/>
              </w:rPr>
              <w:t>ABN</w:t>
            </w:r>
            <w:r>
              <w:rPr>
                <w:rFonts w:ascii="Calibri" w:hAnsi="Calibri" w:cs="Tahoma"/>
                <w:b/>
              </w:rPr>
              <w:t xml:space="preserve"> - </w:t>
            </w:r>
          </w:p>
        </w:tc>
        <w:tc>
          <w:tcPr>
            <w:tcW w:w="4438" w:type="dxa"/>
            <w:vAlign w:val="center"/>
          </w:tcPr>
          <w:p w14:paraId="71841D0F" w14:textId="77777777" w:rsidR="0031296F" w:rsidRPr="00533BAA" w:rsidRDefault="0031296F" w:rsidP="00F264A8">
            <w:pPr>
              <w:autoSpaceDE w:val="0"/>
              <w:autoSpaceDN w:val="0"/>
              <w:adjustRightInd w:val="0"/>
              <w:rPr>
                <w:rFonts w:ascii="Calibri" w:hAnsi="Calibri" w:cs="Tahoma"/>
                <w:b/>
              </w:rPr>
            </w:pPr>
            <w:r w:rsidRPr="00533BAA">
              <w:rPr>
                <w:rFonts w:ascii="Calibri" w:hAnsi="Calibri" w:cs="Tahoma"/>
                <w:b/>
              </w:rPr>
              <w:t>Website</w:t>
            </w:r>
            <w:r>
              <w:rPr>
                <w:rFonts w:ascii="Calibri" w:hAnsi="Calibri" w:cs="Tahoma"/>
                <w:b/>
              </w:rPr>
              <w:t xml:space="preserve"> - </w:t>
            </w:r>
          </w:p>
        </w:tc>
      </w:tr>
      <w:tr w:rsidR="0031296F" w:rsidRPr="00533BAA" w14:paraId="0205622D" w14:textId="77777777" w:rsidTr="00F264A8">
        <w:trPr>
          <w:trHeight w:val="575"/>
          <w:jc w:val="center"/>
        </w:trPr>
        <w:tc>
          <w:tcPr>
            <w:tcW w:w="4578" w:type="dxa"/>
            <w:vAlign w:val="center"/>
          </w:tcPr>
          <w:p w14:paraId="7E0B58FC" w14:textId="77777777" w:rsidR="0031296F" w:rsidRPr="00533BAA" w:rsidRDefault="0031296F" w:rsidP="00F264A8">
            <w:pPr>
              <w:autoSpaceDE w:val="0"/>
              <w:autoSpaceDN w:val="0"/>
              <w:adjustRightInd w:val="0"/>
              <w:rPr>
                <w:rFonts w:ascii="Calibri" w:hAnsi="Calibri" w:cs="Tahoma"/>
                <w:b/>
              </w:rPr>
            </w:pPr>
            <w:r w:rsidRPr="00533BAA">
              <w:rPr>
                <w:rFonts w:ascii="Calibri" w:hAnsi="Calibri" w:cs="Tahoma"/>
                <w:b/>
              </w:rPr>
              <w:t>Contact Name</w:t>
            </w:r>
            <w:r>
              <w:rPr>
                <w:rFonts w:ascii="Calibri" w:hAnsi="Calibri" w:cs="Tahoma"/>
                <w:b/>
              </w:rPr>
              <w:t xml:space="preserve"> - </w:t>
            </w:r>
          </w:p>
        </w:tc>
        <w:tc>
          <w:tcPr>
            <w:tcW w:w="4438" w:type="dxa"/>
            <w:vAlign w:val="center"/>
          </w:tcPr>
          <w:p w14:paraId="1461ABB8" w14:textId="77777777" w:rsidR="0031296F" w:rsidRPr="00533BAA" w:rsidRDefault="0031296F" w:rsidP="00F264A8">
            <w:pPr>
              <w:autoSpaceDE w:val="0"/>
              <w:autoSpaceDN w:val="0"/>
              <w:adjustRightInd w:val="0"/>
              <w:rPr>
                <w:rFonts w:ascii="Calibri" w:hAnsi="Calibri" w:cs="Tahoma"/>
                <w:b/>
              </w:rPr>
            </w:pPr>
            <w:r w:rsidRPr="00533BAA">
              <w:rPr>
                <w:rFonts w:ascii="Calibri" w:hAnsi="Calibri" w:cs="Tahoma"/>
                <w:b/>
              </w:rPr>
              <w:t>Job Title</w:t>
            </w:r>
            <w:r>
              <w:rPr>
                <w:rFonts w:ascii="Calibri" w:hAnsi="Calibri" w:cs="Tahoma"/>
                <w:b/>
              </w:rPr>
              <w:t xml:space="preserve"> - </w:t>
            </w:r>
          </w:p>
        </w:tc>
      </w:tr>
      <w:tr w:rsidR="0031296F" w:rsidRPr="00533BAA" w14:paraId="678134B0" w14:textId="77777777" w:rsidTr="00F264A8">
        <w:trPr>
          <w:trHeight w:val="575"/>
          <w:jc w:val="center"/>
        </w:trPr>
        <w:tc>
          <w:tcPr>
            <w:tcW w:w="4578" w:type="dxa"/>
            <w:vAlign w:val="center"/>
          </w:tcPr>
          <w:p w14:paraId="239411E5" w14:textId="77777777" w:rsidR="0031296F" w:rsidRPr="00533BAA" w:rsidRDefault="0031296F" w:rsidP="00F264A8">
            <w:pPr>
              <w:autoSpaceDE w:val="0"/>
              <w:autoSpaceDN w:val="0"/>
              <w:adjustRightInd w:val="0"/>
              <w:rPr>
                <w:rFonts w:ascii="Calibri" w:hAnsi="Calibri" w:cs="Tahoma"/>
                <w:b/>
                <w:sz w:val="28"/>
                <w:szCs w:val="28"/>
              </w:rPr>
            </w:pPr>
            <w:r w:rsidRPr="00533BAA">
              <w:rPr>
                <w:rFonts w:ascii="Calibri" w:hAnsi="Calibri" w:cs="Tahoma"/>
                <w:b/>
              </w:rPr>
              <w:t>Email</w:t>
            </w:r>
            <w:r>
              <w:rPr>
                <w:rFonts w:ascii="Calibri" w:hAnsi="Calibri" w:cs="Tahoma"/>
                <w:b/>
              </w:rPr>
              <w:t xml:space="preserve"> - </w:t>
            </w:r>
          </w:p>
        </w:tc>
        <w:tc>
          <w:tcPr>
            <w:tcW w:w="4438" w:type="dxa"/>
            <w:vAlign w:val="center"/>
          </w:tcPr>
          <w:p w14:paraId="027F44DB" w14:textId="77777777" w:rsidR="0031296F" w:rsidRPr="00533BAA" w:rsidRDefault="0031296F" w:rsidP="00F264A8">
            <w:pPr>
              <w:autoSpaceDE w:val="0"/>
              <w:autoSpaceDN w:val="0"/>
              <w:adjustRightInd w:val="0"/>
              <w:rPr>
                <w:rFonts w:ascii="Calibri" w:hAnsi="Calibri" w:cs="Tahoma"/>
                <w:b/>
              </w:rPr>
            </w:pPr>
            <w:r w:rsidRPr="00533BAA">
              <w:rPr>
                <w:rFonts w:ascii="Calibri" w:hAnsi="Calibri" w:cs="Tahoma"/>
                <w:b/>
              </w:rPr>
              <w:t>Mobile</w:t>
            </w:r>
            <w:r>
              <w:rPr>
                <w:rFonts w:ascii="Calibri" w:hAnsi="Calibri" w:cs="Tahoma"/>
                <w:b/>
              </w:rPr>
              <w:t xml:space="preserve"> - </w:t>
            </w:r>
          </w:p>
        </w:tc>
      </w:tr>
    </w:tbl>
    <w:tbl>
      <w:tblPr>
        <w:tblStyle w:val="TableGrid"/>
        <w:tblW w:w="0" w:type="auto"/>
        <w:tblLook w:val="04A0" w:firstRow="1" w:lastRow="0" w:firstColumn="1" w:lastColumn="0" w:noHBand="0" w:noVBand="1"/>
      </w:tblPr>
      <w:tblGrid>
        <w:gridCol w:w="9016"/>
      </w:tblGrid>
      <w:tr w:rsidR="0031296F" w14:paraId="02D5AD51" w14:textId="77777777" w:rsidTr="00F264A8">
        <w:trPr>
          <w:trHeight w:val="732"/>
        </w:trPr>
        <w:tc>
          <w:tcPr>
            <w:tcW w:w="9016" w:type="dxa"/>
          </w:tcPr>
          <w:p w14:paraId="62CF2771" w14:textId="77777777" w:rsidR="0031296F" w:rsidRPr="00766E90" w:rsidRDefault="0031296F" w:rsidP="00F264A8">
            <w:pPr>
              <w:autoSpaceDE w:val="0"/>
              <w:autoSpaceDN w:val="0"/>
              <w:adjustRightInd w:val="0"/>
              <w:rPr>
                <w:rFonts w:ascii="Calibri" w:hAnsi="Calibri" w:cs="Tahoma"/>
                <w:iCs/>
              </w:rPr>
            </w:pPr>
            <w:r w:rsidRPr="00766E90">
              <w:rPr>
                <w:rFonts w:ascii="Calibri" w:hAnsi="Calibri" w:cs="Tahoma"/>
                <w:b/>
                <w:bCs/>
                <w:iCs/>
              </w:rPr>
              <w:t>Name of Person Submitting</w:t>
            </w:r>
            <w:r w:rsidRPr="00766E90">
              <w:rPr>
                <w:rFonts w:ascii="Calibri" w:hAnsi="Calibri" w:cs="Tahoma"/>
                <w:iCs/>
              </w:rPr>
              <w:t xml:space="preserve"> - I certify the information is correct to the best of my knowledge</w:t>
            </w:r>
          </w:p>
          <w:p w14:paraId="40291349" w14:textId="77777777" w:rsidR="0031296F" w:rsidRDefault="0031296F" w:rsidP="00F264A8"/>
        </w:tc>
      </w:tr>
      <w:tr w:rsidR="0031296F" w14:paraId="30576404" w14:textId="77777777" w:rsidTr="00F264A8">
        <w:trPr>
          <w:trHeight w:val="732"/>
        </w:trPr>
        <w:tc>
          <w:tcPr>
            <w:tcW w:w="9016" w:type="dxa"/>
          </w:tcPr>
          <w:p w14:paraId="5A66AF13" w14:textId="10F54187" w:rsidR="0031296F" w:rsidRPr="00D3112D" w:rsidRDefault="00E037DF" w:rsidP="00F264A8">
            <w:pPr>
              <w:autoSpaceDE w:val="0"/>
              <w:autoSpaceDN w:val="0"/>
              <w:adjustRightInd w:val="0"/>
              <w:rPr>
                <w:rFonts w:ascii="Calibri" w:hAnsi="Calibri" w:cs="Tahoma"/>
                <w:iCs/>
              </w:rPr>
            </w:pPr>
            <w:r>
              <w:rPr>
                <w:rFonts w:ascii="Calibri" w:hAnsi="Calibri" w:cs="Tahoma"/>
                <w:b/>
              </w:rPr>
              <w:t xml:space="preserve">Business </w:t>
            </w:r>
            <w:r w:rsidR="0031296F" w:rsidRPr="00D3112D">
              <w:rPr>
                <w:rFonts w:ascii="Calibri" w:hAnsi="Calibri" w:cs="Tahoma"/>
                <w:b/>
                <w:bCs/>
                <w:iCs/>
              </w:rPr>
              <w:t xml:space="preserve">name – </w:t>
            </w:r>
            <w:r w:rsidR="0031296F" w:rsidRPr="00D3112D">
              <w:rPr>
                <w:rFonts w:ascii="Calibri" w:hAnsi="Calibri" w:cs="Tahoma"/>
                <w:iCs/>
              </w:rPr>
              <w:t>Th</w:t>
            </w:r>
            <w:r w:rsidR="0031296F">
              <w:rPr>
                <w:rFonts w:ascii="Calibri" w:hAnsi="Calibri" w:cs="Tahoma"/>
                <w:iCs/>
              </w:rPr>
              <w:t>is name will be engraved on the trophy and used in marketing the winner</w:t>
            </w:r>
          </w:p>
        </w:tc>
      </w:tr>
      <w:tr w:rsidR="0031296F" w14:paraId="022B292F" w14:textId="77777777" w:rsidTr="00F264A8">
        <w:trPr>
          <w:trHeight w:val="732"/>
        </w:trPr>
        <w:tc>
          <w:tcPr>
            <w:tcW w:w="9016" w:type="dxa"/>
          </w:tcPr>
          <w:p w14:paraId="23A4BE74" w14:textId="77777777" w:rsidR="0031296F" w:rsidRPr="00D3112D" w:rsidRDefault="0031296F" w:rsidP="00F264A8">
            <w:pPr>
              <w:autoSpaceDE w:val="0"/>
              <w:autoSpaceDN w:val="0"/>
              <w:adjustRightInd w:val="0"/>
              <w:rPr>
                <w:rFonts w:ascii="Calibri" w:hAnsi="Calibri" w:cs="Tahoma"/>
                <w:b/>
                <w:bCs/>
                <w:iCs/>
              </w:rPr>
            </w:pPr>
            <w:r w:rsidRPr="00D3112D">
              <w:rPr>
                <w:rFonts w:ascii="Calibri" w:hAnsi="Calibri" w:cs="Tahoma"/>
                <w:b/>
                <w:bCs/>
                <w:iCs/>
              </w:rPr>
              <w:t xml:space="preserve">Name and title of person who </w:t>
            </w:r>
            <w:r>
              <w:rPr>
                <w:rFonts w:ascii="Calibri" w:hAnsi="Calibri" w:cs="Tahoma"/>
                <w:b/>
                <w:bCs/>
                <w:iCs/>
              </w:rPr>
              <w:t>will</w:t>
            </w:r>
            <w:r w:rsidRPr="00D3112D">
              <w:rPr>
                <w:rFonts w:ascii="Calibri" w:hAnsi="Calibri" w:cs="Tahoma"/>
                <w:b/>
                <w:bCs/>
                <w:iCs/>
              </w:rPr>
              <w:t xml:space="preserve"> accept the award on behalf of the business</w:t>
            </w:r>
            <w:r>
              <w:rPr>
                <w:rFonts w:ascii="Calibri" w:hAnsi="Calibri" w:cs="Tahoma"/>
                <w:b/>
                <w:bCs/>
                <w:iCs/>
              </w:rPr>
              <w:t xml:space="preserve"> - </w:t>
            </w:r>
          </w:p>
        </w:tc>
      </w:tr>
    </w:tbl>
    <w:p w14:paraId="01CE9AEF" w14:textId="77777777" w:rsidR="00073365" w:rsidRPr="00332D03" w:rsidRDefault="00073365" w:rsidP="00073365">
      <w:pPr>
        <w:rPr>
          <w:sz w:val="16"/>
          <w:szCs w:val="16"/>
        </w:rPr>
      </w:pPr>
    </w:p>
    <w:p w14:paraId="6E1A7147" w14:textId="77777777" w:rsidR="00073365" w:rsidRPr="00D04B8B" w:rsidRDefault="00073365" w:rsidP="00073365">
      <w:pPr>
        <w:shd w:val="clear" w:color="auto" w:fill="013275"/>
        <w:rPr>
          <w:b/>
          <w:bCs/>
          <w:sz w:val="28"/>
          <w:szCs w:val="28"/>
        </w:rPr>
      </w:pPr>
      <w:r>
        <w:rPr>
          <w:b/>
          <w:bCs/>
          <w:sz w:val="28"/>
          <w:szCs w:val="28"/>
        </w:rPr>
        <w:t>BUSINESS</w:t>
      </w:r>
      <w:r w:rsidRPr="00D04B8B">
        <w:rPr>
          <w:b/>
          <w:bCs/>
          <w:sz w:val="28"/>
          <w:szCs w:val="28"/>
        </w:rPr>
        <w:t xml:space="preserve"> OVERVIEW</w:t>
      </w:r>
    </w:p>
    <w:p w14:paraId="0778A251" w14:textId="77777777" w:rsidR="00073365" w:rsidRDefault="00073365" w:rsidP="00073365">
      <w:r>
        <w:t>Please provide a maximum 50 – 75-word overview to introduce your business</w:t>
      </w:r>
    </w:p>
    <w:p w14:paraId="4CD796A9" w14:textId="77777777" w:rsidR="0031296F" w:rsidRDefault="0031296F" w:rsidP="0031296F"/>
    <w:p w14:paraId="05BBC025" w14:textId="2BEAC9E9" w:rsidR="0031296F" w:rsidRPr="000A56C5" w:rsidRDefault="000A56C5" w:rsidP="0031296F">
      <w:pPr>
        <w:shd w:val="clear" w:color="auto" w:fill="013275"/>
        <w:rPr>
          <w:b/>
          <w:bCs/>
          <w:sz w:val="28"/>
          <w:szCs w:val="28"/>
        </w:rPr>
      </w:pPr>
      <w:r w:rsidRPr="000A56C5">
        <w:rPr>
          <w:b/>
          <w:bCs/>
          <w:sz w:val="28"/>
          <w:szCs w:val="28"/>
        </w:rPr>
        <w:t xml:space="preserve">BUSINESS </w:t>
      </w:r>
      <w:r w:rsidR="0031296F" w:rsidRPr="000A56C5">
        <w:rPr>
          <w:b/>
          <w:bCs/>
          <w:sz w:val="28"/>
          <w:szCs w:val="28"/>
        </w:rPr>
        <w:t>LOGO</w:t>
      </w:r>
    </w:p>
    <w:p w14:paraId="0EC70165" w14:textId="58852AF5" w:rsidR="0031296F" w:rsidRDefault="001E5C95" w:rsidP="0031296F">
      <w:r w:rsidRPr="00EE6DC3">
        <w:t xml:space="preserve">Please insert </w:t>
      </w:r>
      <w:r>
        <w:t xml:space="preserve">a high-resolution logo in JPEG or PNG format.  </w:t>
      </w:r>
      <w:r w:rsidR="0031296F">
        <w:br w:type="page"/>
      </w:r>
    </w:p>
    <w:p w14:paraId="038D2AC7" w14:textId="39E9EE51" w:rsidR="0031296F" w:rsidRPr="000A56C5" w:rsidRDefault="0031296F" w:rsidP="0031296F">
      <w:pPr>
        <w:shd w:val="clear" w:color="auto" w:fill="013275"/>
        <w:rPr>
          <w:b/>
          <w:bCs/>
          <w:sz w:val="28"/>
          <w:szCs w:val="28"/>
        </w:rPr>
      </w:pPr>
      <w:r w:rsidRPr="000A56C5">
        <w:rPr>
          <w:b/>
          <w:bCs/>
          <w:sz w:val="28"/>
          <w:szCs w:val="28"/>
        </w:rPr>
        <w:lastRenderedPageBreak/>
        <w:t>IMAGES</w:t>
      </w:r>
      <w:r w:rsidR="0020258F">
        <w:rPr>
          <w:b/>
          <w:bCs/>
          <w:sz w:val="28"/>
          <w:szCs w:val="28"/>
        </w:rPr>
        <w:t xml:space="preserve"> – Insert your business name here</w:t>
      </w:r>
    </w:p>
    <w:p w14:paraId="769B03CC" w14:textId="16EE4E07" w:rsidR="00BF6C42" w:rsidRPr="00EE6DC3" w:rsidRDefault="00BF6C42" w:rsidP="00BF6C42">
      <w:r w:rsidRPr="00EE6DC3">
        <w:t xml:space="preserve">Please insert </w:t>
      </w:r>
      <w:r>
        <w:t>images in high-resolution JPEG or PNG format</w:t>
      </w:r>
      <w:r w:rsidR="00FB4037">
        <w:t xml:space="preserve">, </w:t>
      </w:r>
      <w:proofErr w:type="gramStart"/>
      <w:r w:rsidR="00FB4037">
        <w:t>including;</w:t>
      </w:r>
      <w:proofErr w:type="gramEnd"/>
    </w:p>
    <w:p w14:paraId="33ED9F46" w14:textId="77777777" w:rsidR="00BF6C42" w:rsidRDefault="00BF6C42" w:rsidP="00BF6C42">
      <w:pPr>
        <w:pStyle w:val="ListParagraph"/>
        <w:numPr>
          <w:ilvl w:val="0"/>
          <w:numId w:val="2"/>
        </w:numPr>
      </w:pPr>
      <w:r>
        <w:t>An image of the vessel or team</w:t>
      </w:r>
    </w:p>
    <w:p w14:paraId="3E040524" w14:textId="77777777" w:rsidR="00BF6C42" w:rsidRPr="00862077" w:rsidRDefault="00BF6C42" w:rsidP="00BF6C42">
      <w:pPr>
        <w:pStyle w:val="ListParagraph"/>
        <w:numPr>
          <w:ilvl w:val="0"/>
          <w:numId w:val="2"/>
        </w:numPr>
      </w:pPr>
      <w:r w:rsidRPr="00862077">
        <w:t xml:space="preserve">A minimum of two relevant </w:t>
      </w:r>
      <w:r w:rsidRPr="00862077">
        <w:rPr>
          <w:rFonts w:ascii="Calibri" w:hAnsi="Calibri" w:cs="Tahoma"/>
        </w:rPr>
        <w:t>images which best display your organisation, products or service</w:t>
      </w:r>
    </w:p>
    <w:p w14:paraId="23BF24E2" w14:textId="77777777" w:rsidR="0031296F" w:rsidRDefault="0031296F" w:rsidP="0031296F">
      <w:r>
        <w:t>*</w:t>
      </w:r>
      <w:r w:rsidRPr="00D77CF0">
        <w:t>These images may be used in marketing efforts before and after the Awards.</w:t>
      </w:r>
    </w:p>
    <w:p w14:paraId="21C0BE73" w14:textId="12536BDF" w:rsidR="00F150CF" w:rsidRDefault="00F150CF" w:rsidP="00F150CF"/>
    <w:p w14:paraId="60777C6C" w14:textId="77777777" w:rsidR="00892186" w:rsidRDefault="00892186">
      <w:r>
        <w:br w:type="page"/>
      </w:r>
    </w:p>
    <w:p w14:paraId="5CEA4B89" w14:textId="14CEB9BB" w:rsidR="00F150CF" w:rsidRPr="000A56C5" w:rsidRDefault="00F150CF" w:rsidP="00F150CF">
      <w:pPr>
        <w:shd w:val="clear" w:color="auto" w:fill="013275"/>
        <w:rPr>
          <w:b/>
          <w:bCs/>
          <w:sz w:val="28"/>
          <w:szCs w:val="28"/>
        </w:rPr>
      </w:pPr>
      <w:r w:rsidRPr="000A56C5">
        <w:rPr>
          <w:b/>
          <w:bCs/>
          <w:sz w:val="28"/>
          <w:szCs w:val="28"/>
        </w:rPr>
        <w:lastRenderedPageBreak/>
        <w:t xml:space="preserve">AWARDS SUBMISSION </w:t>
      </w:r>
      <w:r w:rsidR="0020258F">
        <w:rPr>
          <w:b/>
          <w:bCs/>
          <w:sz w:val="28"/>
          <w:szCs w:val="28"/>
        </w:rPr>
        <w:t>– Insert your business name here</w:t>
      </w:r>
    </w:p>
    <w:p w14:paraId="0548F45A" w14:textId="70C2DFC0" w:rsidR="00F150CF" w:rsidRDefault="00F150CF" w:rsidP="00F150CF">
      <w:pPr>
        <w:rPr>
          <w:b/>
          <w:bCs/>
        </w:rPr>
      </w:pPr>
      <w:r w:rsidRPr="00F150CF">
        <w:rPr>
          <w:b/>
          <w:bCs/>
        </w:rPr>
        <w:t>CATEGORY: 202</w:t>
      </w:r>
      <w:r w:rsidR="00D176EB">
        <w:rPr>
          <w:b/>
          <w:bCs/>
        </w:rPr>
        <w:t>6</w:t>
      </w:r>
      <w:r w:rsidRPr="00F150CF">
        <w:rPr>
          <w:b/>
          <w:bCs/>
        </w:rPr>
        <w:t xml:space="preserve"> </w:t>
      </w:r>
      <w:r w:rsidR="007532DE">
        <w:rPr>
          <w:b/>
          <w:bCs/>
        </w:rPr>
        <w:t xml:space="preserve">COMMERCIAL MARINE </w:t>
      </w:r>
      <w:r w:rsidR="00C97F34">
        <w:rPr>
          <w:b/>
          <w:bCs/>
        </w:rPr>
        <w:t xml:space="preserve">HOSPITALITY </w:t>
      </w:r>
      <w:r w:rsidR="00D176EB">
        <w:rPr>
          <w:b/>
          <w:bCs/>
        </w:rPr>
        <w:t xml:space="preserve">OR TOURISM </w:t>
      </w:r>
      <w:r w:rsidR="00C97F34">
        <w:rPr>
          <w:b/>
          <w:bCs/>
        </w:rPr>
        <w:t>OPERATOR</w:t>
      </w:r>
      <w:r w:rsidR="00921151">
        <w:rPr>
          <w:b/>
          <w:bCs/>
        </w:rPr>
        <w:t xml:space="preserve"> OF THE YEAR</w:t>
      </w:r>
    </w:p>
    <w:p w14:paraId="0D3265C5" w14:textId="3991714A" w:rsidR="000A56C5" w:rsidRDefault="000A56C5" w:rsidP="000A56C5">
      <w:r w:rsidRPr="003A6DC8">
        <w:t xml:space="preserve">This award recognises </w:t>
      </w:r>
      <w:r w:rsidR="00E520E9">
        <w:t xml:space="preserve">both </w:t>
      </w:r>
      <w:r>
        <w:t xml:space="preserve">hospitality and tourism operator services on </w:t>
      </w:r>
      <w:r w:rsidRPr="003A6DC8">
        <w:t xml:space="preserve">commercial </w:t>
      </w:r>
      <w:r>
        <w:t>vessels in the Australian comme</w:t>
      </w:r>
      <w:r w:rsidRPr="008F3C18">
        <w:rPr>
          <w:color w:val="000000" w:themeColor="text1"/>
        </w:rPr>
        <w:t xml:space="preserve">rcial marine sector, </w:t>
      </w:r>
      <w:r w:rsidRPr="008F3C18">
        <w:rPr>
          <w:rFonts w:cs="Tahoma"/>
          <w:color w:val="000000" w:themeColor="text1"/>
        </w:rPr>
        <w:t>based on services provided between 1 Jan</w:t>
      </w:r>
      <w:r w:rsidR="00720BEC" w:rsidRPr="008F3C18">
        <w:rPr>
          <w:rFonts w:cs="Tahoma"/>
          <w:color w:val="000000" w:themeColor="text1"/>
        </w:rPr>
        <w:t xml:space="preserve">uary </w:t>
      </w:r>
      <w:r w:rsidRPr="008F3C18">
        <w:rPr>
          <w:rFonts w:cs="Tahoma"/>
          <w:color w:val="000000" w:themeColor="text1"/>
        </w:rPr>
        <w:t>– 31 Dec</w:t>
      </w:r>
      <w:r w:rsidR="00720BEC" w:rsidRPr="008F3C18">
        <w:rPr>
          <w:rFonts w:cs="Tahoma"/>
          <w:color w:val="000000" w:themeColor="text1"/>
        </w:rPr>
        <w:t>ember</w:t>
      </w:r>
      <w:r w:rsidRPr="008F3C18">
        <w:rPr>
          <w:rFonts w:cs="Tahoma"/>
          <w:color w:val="000000" w:themeColor="text1"/>
        </w:rPr>
        <w:t xml:space="preserve"> 2025.</w:t>
      </w:r>
      <w:r w:rsidR="00E520E9">
        <w:rPr>
          <w:rFonts w:cs="Tahoma"/>
          <w:color w:val="000000" w:themeColor="text1"/>
        </w:rPr>
        <w:t xml:space="preserve">  </w:t>
      </w:r>
      <w:r w:rsidR="000E4231">
        <w:rPr>
          <w:rFonts w:cs="Tahoma"/>
          <w:color w:val="000000" w:themeColor="text1"/>
        </w:rPr>
        <w:t>This award includes both:</w:t>
      </w:r>
    </w:p>
    <w:p w14:paraId="6176EC23" w14:textId="37C29489" w:rsidR="000A56C5" w:rsidRPr="00DC7F0F" w:rsidRDefault="000A56C5" w:rsidP="000A56C5">
      <w:pPr>
        <w:pStyle w:val="ListParagraph"/>
        <w:numPr>
          <w:ilvl w:val="0"/>
          <w:numId w:val="14"/>
        </w:numPr>
      </w:pPr>
      <w:r w:rsidRPr="00DC7F0F">
        <w:rPr>
          <w:b/>
          <w:bCs/>
        </w:rPr>
        <w:t>Hospitality Operator</w:t>
      </w:r>
      <w:r>
        <w:rPr>
          <w:b/>
          <w:bCs/>
        </w:rPr>
        <w:t xml:space="preserve"> </w:t>
      </w:r>
      <w:r w:rsidR="008F3C18">
        <w:rPr>
          <w:b/>
          <w:bCs/>
        </w:rPr>
        <w:t>–</w:t>
      </w:r>
      <w:r w:rsidR="008F3C18">
        <w:t xml:space="preserve"> Offering P</w:t>
      </w:r>
      <w:r w:rsidRPr="00DC7F0F">
        <w:t>rivate or corporate whole-vessel charters (non-ticketed).</w:t>
      </w:r>
    </w:p>
    <w:p w14:paraId="2A4DF60C" w14:textId="2D357060" w:rsidR="000A56C5" w:rsidRPr="00DC7F0F" w:rsidRDefault="000A56C5" w:rsidP="000A56C5">
      <w:pPr>
        <w:pStyle w:val="ListParagraph"/>
        <w:numPr>
          <w:ilvl w:val="0"/>
          <w:numId w:val="14"/>
        </w:numPr>
      </w:pPr>
      <w:r w:rsidRPr="00DC7F0F">
        <w:rPr>
          <w:b/>
          <w:bCs/>
        </w:rPr>
        <w:t>Tourism Operator</w:t>
      </w:r>
      <w:r>
        <w:rPr>
          <w:b/>
          <w:bCs/>
        </w:rPr>
        <w:t xml:space="preserve"> - </w:t>
      </w:r>
      <w:r w:rsidR="008F3C18">
        <w:t>O</w:t>
      </w:r>
      <w:r w:rsidRPr="00DC7F0F">
        <w:t>ffering scheduled, individually ticketed services.</w:t>
      </w:r>
    </w:p>
    <w:p w14:paraId="4E8DEF6A" w14:textId="77777777" w:rsidR="00020D3D" w:rsidRPr="00020D3D" w:rsidRDefault="00020D3D" w:rsidP="00020D3D">
      <w:pPr>
        <w:rPr>
          <w:rFonts w:ascii="Calibri" w:hAnsi="Calibri" w:cs="Tahoma"/>
          <w:b/>
          <w:iCs/>
          <w:color w:val="EE0000"/>
        </w:rPr>
      </w:pPr>
      <w:r w:rsidRPr="00020D3D">
        <w:rPr>
          <w:rFonts w:ascii="Calibri" w:hAnsi="Calibri" w:cs="Tahoma"/>
          <w:b/>
          <w:iCs/>
          <w:color w:val="EE0000"/>
        </w:rPr>
        <w:t>Total Submission Limit: 500 words</w:t>
      </w:r>
    </w:p>
    <w:p w14:paraId="36269917" w14:textId="77777777" w:rsidR="00020D3D" w:rsidRPr="00020D3D" w:rsidRDefault="00020D3D" w:rsidP="00020D3D">
      <w:pPr>
        <w:rPr>
          <w:rFonts w:ascii="Calibri" w:hAnsi="Calibri" w:cs="Tahoma"/>
          <w:b/>
          <w:iCs/>
          <w:color w:val="FF0000"/>
        </w:rPr>
      </w:pPr>
      <w:r w:rsidRPr="00020D3D">
        <w:rPr>
          <w:rFonts w:ascii="Calibri" w:hAnsi="Calibri" w:cs="Tahoma"/>
          <w:b/>
          <w:iCs/>
          <w:color w:val="FF0000"/>
        </w:rPr>
        <w:t xml:space="preserve">Words exceeding the 500-word limit will </w:t>
      </w:r>
      <w:r w:rsidRPr="00020D3D">
        <w:rPr>
          <w:rFonts w:ascii="Calibri" w:hAnsi="Calibri" w:cs="Tahoma"/>
          <w:b/>
          <w:iCs/>
          <w:color w:val="FF0000"/>
          <w:u w:val="single"/>
        </w:rPr>
        <w:t>not</w:t>
      </w:r>
      <w:r w:rsidRPr="00020D3D">
        <w:rPr>
          <w:rFonts w:ascii="Calibri" w:hAnsi="Calibri" w:cs="Tahoma"/>
          <w:b/>
          <w:iCs/>
          <w:color w:val="FF0000"/>
        </w:rPr>
        <w:t xml:space="preserve"> be included in the submission. </w:t>
      </w:r>
    </w:p>
    <w:p w14:paraId="01CBCA32" w14:textId="77777777" w:rsidR="00020D3D" w:rsidRPr="00020D3D" w:rsidRDefault="00020D3D" w:rsidP="00020D3D">
      <w:pPr>
        <w:rPr>
          <w:rFonts w:ascii="Calibri" w:hAnsi="Calibri" w:cs="Tahoma"/>
          <w:b/>
          <w:iCs/>
          <w:color w:val="EE0000"/>
        </w:rPr>
      </w:pPr>
      <w:r w:rsidRPr="00020D3D">
        <w:rPr>
          <w:rFonts w:ascii="Calibri" w:hAnsi="Calibri" w:cs="Tahoma"/>
          <w:b/>
          <w:iCs/>
          <w:color w:val="EE0000"/>
        </w:rPr>
        <w:t>Submission may include images, graphs and data.</w:t>
      </w:r>
    </w:p>
    <w:p w14:paraId="41DA7BCA" w14:textId="6C39B15A" w:rsidR="002D15DA" w:rsidRDefault="00E578CC" w:rsidP="00B6378C">
      <w:r w:rsidRPr="00E578CC">
        <w:t>Describe your hospitality or tourism commercial operator service, outlining why it stands out within the industry and how you consistently deliver an exceptional customer experience.</w:t>
      </w:r>
      <w:r>
        <w:t xml:space="preserve">  </w:t>
      </w:r>
      <w:r w:rsidR="002D15DA" w:rsidRPr="000E7B5C">
        <w:t>Consider:</w:t>
      </w:r>
    </w:p>
    <w:p w14:paraId="63C30C3F" w14:textId="6279C4D5" w:rsidR="000E4231" w:rsidRPr="00305ADF" w:rsidRDefault="00DE167F" w:rsidP="00305ADF">
      <w:pPr>
        <w:numPr>
          <w:ilvl w:val="0"/>
          <w:numId w:val="16"/>
        </w:numPr>
        <w:rPr>
          <w:rFonts w:ascii="Calibri" w:hAnsi="Calibri" w:cs="Tahoma"/>
          <w:b/>
          <w:iCs/>
        </w:rPr>
      </w:pPr>
      <w:r w:rsidRPr="00305ADF">
        <w:rPr>
          <w:rFonts w:ascii="Calibri" w:hAnsi="Calibri" w:cs="Tahoma"/>
          <w:b/>
          <w:iCs/>
        </w:rPr>
        <w:t>Performance and Key Achievements</w:t>
      </w:r>
      <w:r w:rsidRPr="00305ADF">
        <w:rPr>
          <w:rFonts w:ascii="Calibri" w:hAnsi="Calibri" w:cs="Tahoma"/>
          <w:bCs/>
          <w:iCs/>
        </w:rPr>
        <w:t xml:space="preserve"> - </w:t>
      </w:r>
      <w:r w:rsidR="00FC5219" w:rsidRPr="00305ADF">
        <w:rPr>
          <w:rFonts w:ascii="Calibri" w:hAnsi="Calibri" w:cs="Tahoma"/>
          <w:bCs/>
          <w:iCs/>
        </w:rPr>
        <w:t>Evidence of outstanding performance in 2025, including business growth, key achievements</w:t>
      </w:r>
      <w:r w:rsidR="00B8720C" w:rsidRPr="00305ADF">
        <w:rPr>
          <w:rFonts w:ascii="Calibri" w:hAnsi="Calibri" w:cs="Tahoma"/>
          <w:bCs/>
          <w:iCs/>
        </w:rPr>
        <w:t xml:space="preserve">, </w:t>
      </w:r>
      <w:r w:rsidR="00FC5219" w:rsidRPr="00305ADF">
        <w:rPr>
          <w:rFonts w:ascii="Calibri" w:hAnsi="Calibri" w:cs="Tahoma"/>
          <w:bCs/>
          <w:iCs/>
        </w:rPr>
        <w:t>standout projects, charters or events that demonstrate excellence</w:t>
      </w:r>
      <w:r w:rsidR="001424A8" w:rsidRPr="00305ADF">
        <w:rPr>
          <w:rFonts w:ascii="Calibri" w:hAnsi="Calibri" w:cs="Tahoma"/>
          <w:bCs/>
          <w:iCs/>
        </w:rPr>
        <w:t>.</w:t>
      </w:r>
    </w:p>
    <w:p w14:paraId="16FCAF66" w14:textId="1186A263" w:rsidR="000E4231" w:rsidRPr="00305ADF" w:rsidRDefault="00DE167F" w:rsidP="00305ADF">
      <w:pPr>
        <w:numPr>
          <w:ilvl w:val="0"/>
          <w:numId w:val="16"/>
        </w:numPr>
        <w:rPr>
          <w:rFonts w:ascii="Calibri" w:hAnsi="Calibri" w:cs="Tahoma"/>
          <w:b/>
          <w:iCs/>
        </w:rPr>
      </w:pPr>
      <w:r w:rsidRPr="00305ADF">
        <w:rPr>
          <w:rFonts w:ascii="Calibri" w:hAnsi="Calibri" w:cs="Tahoma"/>
          <w:b/>
          <w:iCs/>
        </w:rPr>
        <w:t xml:space="preserve">Industry Contribution and Customer Experience </w:t>
      </w:r>
      <w:r w:rsidRPr="00305ADF">
        <w:rPr>
          <w:rFonts w:ascii="Calibri" w:hAnsi="Calibri" w:cs="Tahoma"/>
          <w:bCs/>
          <w:iCs/>
        </w:rPr>
        <w:t xml:space="preserve">- </w:t>
      </w:r>
      <w:r w:rsidR="00FC5219" w:rsidRPr="00305ADF">
        <w:rPr>
          <w:rFonts w:ascii="Calibri" w:hAnsi="Calibri" w:cs="Tahoma"/>
          <w:bCs/>
          <w:iCs/>
        </w:rPr>
        <w:t>How your service supports and contributes to the hospitality or tourism sector by enhancing customer experience, meeting market needs, or addressing an identified gap</w:t>
      </w:r>
      <w:r w:rsidR="001424A8" w:rsidRPr="00305ADF">
        <w:rPr>
          <w:rFonts w:ascii="Calibri" w:hAnsi="Calibri" w:cs="Tahoma"/>
          <w:bCs/>
          <w:iCs/>
        </w:rPr>
        <w:t>.</w:t>
      </w:r>
    </w:p>
    <w:p w14:paraId="1F5E8482" w14:textId="38A0A0FF" w:rsidR="002F701C" w:rsidRPr="00305ADF" w:rsidRDefault="00DE167F" w:rsidP="00305ADF">
      <w:pPr>
        <w:numPr>
          <w:ilvl w:val="0"/>
          <w:numId w:val="16"/>
        </w:numPr>
        <w:rPr>
          <w:rFonts w:ascii="Calibri" w:hAnsi="Calibri" w:cs="Tahoma"/>
          <w:b/>
          <w:iCs/>
        </w:rPr>
      </w:pPr>
      <w:r w:rsidRPr="00305ADF">
        <w:rPr>
          <w:rFonts w:ascii="Calibri" w:hAnsi="Calibri" w:cs="Tahoma"/>
          <w:b/>
          <w:iCs/>
        </w:rPr>
        <w:t>Strategy and Competitive Advantage</w:t>
      </w:r>
      <w:r w:rsidRPr="00305ADF">
        <w:rPr>
          <w:rFonts w:ascii="Calibri" w:hAnsi="Calibri" w:cs="Tahoma"/>
          <w:bCs/>
          <w:iCs/>
        </w:rPr>
        <w:t xml:space="preserve"> - </w:t>
      </w:r>
      <w:r w:rsidR="00FC5219" w:rsidRPr="00305ADF">
        <w:rPr>
          <w:rFonts w:ascii="Calibri" w:hAnsi="Calibri" w:cs="Tahoma"/>
          <w:bCs/>
          <w:iCs/>
        </w:rPr>
        <w:t>The strategies and competitive advantages that underpin your success, including innovation, service delivery, differentiation, and sustained customer satisfaction</w:t>
      </w:r>
      <w:r w:rsidR="001424A8" w:rsidRPr="00305ADF">
        <w:rPr>
          <w:rFonts w:ascii="Calibri" w:hAnsi="Calibri" w:cs="Tahoma"/>
          <w:bCs/>
          <w:iCs/>
        </w:rPr>
        <w:t>.</w:t>
      </w:r>
    </w:p>
    <w:p w14:paraId="4693D5AC" w14:textId="77777777" w:rsidR="004D56CE" w:rsidRDefault="004D56CE" w:rsidP="00B6378C"/>
    <w:p w14:paraId="5BA8F011" w14:textId="77777777" w:rsidR="00BC7002" w:rsidRPr="006E1899" w:rsidRDefault="00BC7002" w:rsidP="006E1899"/>
    <w:sectPr w:rsidR="00BC7002" w:rsidRPr="006E1899">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9EE78F" w14:textId="77777777" w:rsidR="00367A90" w:rsidRDefault="00367A90" w:rsidP="00603965">
      <w:pPr>
        <w:spacing w:after="0" w:line="240" w:lineRule="auto"/>
      </w:pPr>
      <w:r>
        <w:separator/>
      </w:r>
    </w:p>
  </w:endnote>
  <w:endnote w:type="continuationSeparator" w:id="0">
    <w:p w14:paraId="3DC254B6" w14:textId="77777777" w:rsidR="00367A90" w:rsidRDefault="00367A90" w:rsidP="00603965">
      <w:pPr>
        <w:spacing w:after="0" w:line="240" w:lineRule="auto"/>
      </w:pPr>
      <w:r>
        <w:continuationSeparator/>
      </w:r>
    </w:p>
  </w:endnote>
  <w:endnote w:type="continuationNotice" w:id="1">
    <w:p w14:paraId="10C86ABA" w14:textId="77777777" w:rsidR="00367A90" w:rsidRDefault="00367A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tham-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7268073"/>
      <w:docPartObj>
        <w:docPartGallery w:val="Page Numbers (Bottom of Page)"/>
        <w:docPartUnique/>
      </w:docPartObj>
    </w:sdtPr>
    <w:sdtEndPr/>
    <w:sdtContent>
      <w:sdt>
        <w:sdtPr>
          <w:id w:val="1728636285"/>
          <w:docPartObj>
            <w:docPartGallery w:val="Page Numbers (Top of Page)"/>
            <w:docPartUnique/>
          </w:docPartObj>
        </w:sdtPr>
        <w:sdtEnd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4FB717" w14:textId="77777777" w:rsidR="00367A90" w:rsidRDefault="00367A90" w:rsidP="00603965">
      <w:pPr>
        <w:spacing w:after="0" w:line="240" w:lineRule="auto"/>
      </w:pPr>
      <w:r>
        <w:separator/>
      </w:r>
    </w:p>
  </w:footnote>
  <w:footnote w:type="continuationSeparator" w:id="0">
    <w:p w14:paraId="3EC89186" w14:textId="77777777" w:rsidR="00367A90" w:rsidRDefault="00367A90" w:rsidP="00603965">
      <w:pPr>
        <w:spacing w:after="0" w:line="240" w:lineRule="auto"/>
      </w:pPr>
      <w:r>
        <w:continuationSeparator/>
      </w:r>
    </w:p>
  </w:footnote>
  <w:footnote w:type="continuationNotice" w:id="1">
    <w:p w14:paraId="6867BE2C" w14:textId="77777777" w:rsidR="00367A90" w:rsidRDefault="00367A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954AC" w14:textId="5A41727E" w:rsidR="00603965" w:rsidRDefault="004F6FB6">
    <w:pPr>
      <w:pStyle w:val="Header"/>
    </w:pPr>
    <w:r>
      <w:rPr>
        <w:rFonts w:ascii="Calibri" w:hAnsi="Calibri" w:cs="Tahoma"/>
        <w:b/>
        <w:noProof/>
        <w:color w:val="FF0000"/>
        <w:sz w:val="28"/>
        <w:szCs w:val="28"/>
      </w:rPr>
      <w:drawing>
        <wp:anchor distT="0" distB="0" distL="114300" distR="114300" simplePos="0" relativeHeight="251685888" behindDoc="0" locked="0" layoutInCell="1" allowOverlap="1" wp14:anchorId="33BE9C22" wp14:editId="068F434A">
          <wp:simplePos x="0" y="0"/>
          <wp:positionH relativeFrom="margin">
            <wp:align>right</wp:align>
          </wp:positionH>
          <wp:positionV relativeFrom="paragraph">
            <wp:posOffset>-208279</wp:posOffset>
          </wp:positionV>
          <wp:extent cx="513577" cy="603250"/>
          <wp:effectExtent l="0" t="0" r="127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3577" cy="603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798AB0" w14:textId="2EB1C15D" w:rsidR="007801FE" w:rsidRPr="00D11B54" w:rsidRDefault="00603965" w:rsidP="00921151">
    <w:pPr>
      <w:pStyle w:val="Header"/>
      <w:rPr>
        <w:b/>
        <w:bCs/>
      </w:rPr>
    </w:pPr>
    <w:r w:rsidRPr="00D11B54">
      <w:rPr>
        <w:b/>
        <w:bCs/>
      </w:rPr>
      <w:t>202</w:t>
    </w:r>
    <w:r w:rsidR="007801FE">
      <w:rPr>
        <w:b/>
        <w:bCs/>
      </w:rPr>
      <w:t>6</w:t>
    </w:r>
    <w:r w:rsidRPr="00D11B54">
      <w:rPr>
        <w:b/>
        <w:bCs/>
      </w:rPr>
      <w:t xml:space="preserve"> </w:t>
    </w:r>
    <w:r w:rsidR="00897BEA" w:rsidRPr="00D11B54">
      <w:rPr>
        <w:b/>
        <w:bCs/>
      </w:rPr>
      <w:t xml:space="preserve">Commercial Marine </w:t>
    </w:r>
    <w:r w:rsidR="00F54312" w:rsidRPr="00D11B54">
      <w:rPr>
        <w:b/>
        <w:bCs/>
      </w:rPr>
      <w:t xml:space="preserve">Hospitality </w:t>
    </w:r>
    <w:r w:rsidR="007801FE">
      <w:rPr>
        <w:b/>
        <w:bCs/>
      </w:rPr>
      <w:t xml:space="preserve">or Tourism </w:t>
    </w:r>
    <w:r w:rsidR="00F54312" w:rsidRPr="00D11B54">
      <w:rPr>
        <w:b/>
        <w:bCs/>
      </w:rPr>
      <w:t>Operator of</w:t>
    </w:r>
    <w:r w:rsidR="00921151" w:rsidRPr="00D11B54">
      <w:rPr>
        <w:b/>
        <w:bCs/>
      </w:rPr>
      <w:t xml:space="preserve"> the Year</w:t>
    </w:r>
  </w:p>
  <w:p w14:paraId="28ACF465" w14:textId="77777777" w:rsidR="00B06699" w:rsidRDefault="00B06699" w:rsidP="00B06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72C62"/>
    <w:multiLevelType w:val="hybridMultilevel"/>
    <w:tmpl w:val="F27AB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3962D7"/>
    <w:multiLevelType w:val="multilevel"/>
    <w:tmpl w:val="56FED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37DD6"/>
    <w:multiLevelType w:val="hybridMultilevel"/>
    <w:tmpl w:val="A3DEE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5D92E1E"/>
    <w:multiLevelType w:val="hybridMultilevel"/>
    <w:tmpl w:val="2668CB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D31B90"/>
    <w:multiLevelType w:val="hybridMultilevel"/>
    <w:tmpl w:val="2CE0EE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DE606E1"/>
    <w:multiLevelType w:val="hybridMultilevel"/>
    <w:tmpl w:val="454269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E3F6E19"/>
    <w:multiLevelType w:val="hybridMultilevel"/>
    <w:tmpl w:val="10E6B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3FB53E8"/>
    <w:multiLevelType w:val="hybridMultilevel"/>
    <w:tmpl w:val="77240FB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376148EF"/>
    <w:multiLevelType w:val="multilevel"/>
    <w:tmpl w:val="57FE0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BF03E1"/>
    <w:multiLevelType w:val="hybridMultilevel"/>
    <w:tmpl w:val="1442AB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C116CD9"/>
    <w:multiLevelType w:val="hybridMultilevel"/>
    <w:tmpl w:val="1318D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DF44E39"/>
    <w:multiLevelType w:val="multilevel"/>
    <w:tmpl w:val="61186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D612260"/>
    <w:multiLevelType w:val="hybridMultilevel"/>
    <w:tmpl w:val="03CAC80C"/>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632E1CDB"/>
    <w:multiLevelType w:val="hybridMultilevel"/>
    <w:tmpl w:val="9E628190"/>
    <w:lvl w:ilvl="0" w:tplc="FF42522A">
      <w:start w:val="2"/>
      <w:numFmt w:val="bullet"/>
      <w:lvlText w:val="-"/>
      <w:lvlJc w:val="left"/>
      <w:pPr>
        <w:ind w:left="1800" w:hanging="360"/>
      </w:pPr>
      <w:rPr>
        <w:rFonts w:ascii="Calibri" w:eastAsia="Calibri"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6"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6E6C68D0"/>
    <w:multiLevelType w:val="hybridMultilevel"/>
    <w:tmpl w:val="713695F8"/>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8"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4245F30"/>
    <w:multiLevelType w:val="hybridMultilevel"/>
    <w:tmpl w:val="207C9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13"/>
  </w:num>
  <w:num w:numId="2" w16cid:durableId="1677342871">
    <w:abstractNumId w:val="3"/>
  </w:num>
  <w:num w:numId="3" w16cid:durableId="1237402481">
    <w:abstractNumId w:val="18"/>
  </w:num>
  <w:num w:numId="4" w16cid:durableId="2018263597">
    <w:abstractNumId w:val="16"/>
  </w:num>
  <w:num w:numId="5" w16cid:durableId="21046044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038608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2837670">
    <w:abstractNumId w:val="10"/>
  </w:num>
  <w:num w:numId="8" w16cid:durableId="479539845">
    <w:abstractNumId w:val="15"/>
  </w:num>
  <w:num w:numId="9" w16cid:durableId="613943080">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81627161">
    <w:abstractNumId w:val="6"/>
  </w:num>
  <w:num w:numId="11" w16cid:durableId="1163860288">
    <w:abstractNumId w:val="19"/>
  </w:num>
  <w:num w:numId="12" w16cid:durableId="1050957427">
    <w:abstractNumId w:val="11"/>
  </w:num>
  <w:num w:numId="13" w16cid:durableId="285432271">
    <w:abstractNumId w:val="4"/>
  </w:num>
  <w:num w:numId="14" w16cid:durableId="104348866">
    <w:abstractNumId w:val="7"/>
  </w:num>
  <w:num w:numId="15" w16cid:durableId="1412777004">
    <w:abstractNumId w:val="2"/>
  </w:num>
  <w:num w:numId="16" w16cid:durableId="1378040949">
    <w:abstractNumId w:val="0"/>
  </w:num>
  <w:num w:numId="17" w16cid:durableId="2047220214">
    <w:abstractNumId w:val="9"/>
  </w:num>
  <w:num w:numId="18" w16cid:durableId="1982344406">
    <w:abstractNumId w:val="12"/>
  </w:num>
  <w:num w:numId="19" w16cid:durableId="1764912222">
    <w:abstractNumId w:val="5"/>
  </w:num>
  <w:num w:numId="20" w16cid:durableId="14860452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a2MLAwMDW2MDRR0lEKTi0uzszPAykwrAUAZaX9EywAAAA="/>
  </w:docVars>
  <w:rsids>
    <w:rsidRoot w:val="00603965"/>
    <w:rsid w:val="00011F11"/>
    <w:rsid w:val="00020D3D"/>
    <w:rsid w:val="00027D21"/>
    <w:rsid w:val="00037B36"/>
    <w:rsid w:val="0006434C"/>
    <w:rsid w:val="00065ED4"/>
    <w:rsid w:val="00070CB5"/>
    <w:rsid w:val="00073365"/>
    <w:rsid w:val="000970F8"/>
    <w:rsid w:val="000A56C5"/>
    <w:rsid w:val="000B7F02"/>
    <w:rsid w:val="000E4231"/>
    <w:rsid w:val="00105DC1"/>
    <w:rsid w:val="001424A8"/>
    <w:rsid w:val="00197D3E"/>
    <w:rsid w:val="001B611D"/>
    <w:rsid w:val="001C4F7C"/>
    <w:rsid w:val="001E5C95"/>
    <w:rsid w:val="001E6490"/>
    <w:rsid w:val="001F2865"/>
    <w:rsid w:val="0020258F"/>
    <w:rsid w:val="00221E76"/>
    <w:rsid w:val="00223950"/>
    <w:rsid w:val="00243541"/>
    <w:rsid w:val="002525F2"/>
    <w:rsid w:val="002861E7"/>
    <w:rsid w:val="002866C8"/>
    <w:rsid w:val="002D15DA"/>
    <w:rsid w:val="002D3B1C"/>
    <w:rsid w:val="002F701C"/>
    <w:rsid w:val="003019ED"/>
    <w:rsid w:val="00305ADF"/>
    <w:rsid w:val="0031296F"/>
    <w:rsid w:val="00321C38"/>
    <w:rsid w:val="003641DB"/>
    <w:rsid w:val="00367A90"/>
    <w:rsid w:val="00376C3B"/>
    <w:rsid w:val="003A53FB"/>
    <w:rsid w:val="003A59C3"/>
    <w:rsid w:val="003B06F9"/>
    <w:rsid w:val="003C6CA2"/>
    <w:rsid w:val="003D52D7"/>
    <w:rsid w:val="003D598B"/>
    <w:rsid w:val="003E08D0"/>
    <w:rsid w:val="003E5348"/>
    <w:rsid w:val="003E5E45"/>
    <w:rsid w:val="003F300F"/>
    <w:rsid w:val="004079C0"/>
    <w:rsid w:val="0041235F"/>
    <w:rsid w:val="00420FE7"/>
    <w:rsid w:val="00434045"/>
    <w:rsid w:val="00455DF4"/>
    <w:rsid w:val="004A4046"/>
    <w:rsid w:val="004A7440"/>
    <w:rsid w:val="004B6527"/>
    <w:rsid w:val="004C08E7"/>
    <w:rsid w:val="004D56CE"/>
    <w:rsid w:val="004F6FB6"/>
    <w:rsid w:val="0058369F"/>
    <w:rsid w:val="00590774"/>
    <w:rsid w:val="005A4D0E"/>
    <w:rsid w:val="005B2B82"/>
    <w:rsid w:val="005D1E9A"/>
    <w:rsid w:val="00603965"/>
    <w:rsid w:val="0061241E"/>
    <w:rsid w:val="00667278"/>
    <w:rsid w:val="00675EDA"/>
    <w:rsid w:val="006E1899"/>
    <w:rsid w:val="006E5C7B"/>
    <w:rsid w:val="00715C01"/>
    <w:rsid w:val="00720BEC"/>
    <w:rsid w:val="0074583A"/>
    <w:rsid w:val="007532DE"/>
    <w:rsid w:val="007618E6"/>
    <w:rsid w:val="007801FE"/>
    <w:rsid w:val="007853E7"/>
    <w:rsid w:val="007E0436"/>
    <w:rsid w:val="00826591"/>
    <w:rsid w:val="00862077"/>
    <w:rsid w:val="008900AA"/>
    <w:rsid w:val="00892186"/>
    <w:rsid w:val="00892F27"/>
    <w:rsid w:val="00897BEA"/>
    <w:rsid w:val="008B0F42"/>
    <w:rsid w:val="008D2636"/>
    <w:rsid w:val="008F3C18"/>
    <w:rsid w:val="00921151"/>
    <w:rsid w:val="00922DD5"/>
    <w:rsid w:val="00961382"/>
    <w:rsid w:val="0099552C"/>
    <w:rsid w:val="0099640D"/>
    <w:rsid w:val="009B0130"/>
    <w:rsid w:val="009C53B9"/>
    <w:rsid w:val="00A129AC"/>
    <w:rsid w:val="00A241A1"/>
    <w:rsid w:val="00A62F8D"/>
    <w:rsid w:val="00A76F39"/>
    <w:rsid w:val="00A83C71"/>
    <w:rsid w:val="00A856C7"/>
    <w:rsid w:val="00A96E70"/>
    <w:rsid w:val="00AC6CA5"/>
    <w:rsid w:val="00AD3C71"/>
    <w:rsid w:val="00AD4C5A"/>
    <w:rsid w:val="00AF241E"/>
    <w:rsid w:val="00B06699"/>
    <w:rsid w:val="00B13BB0"/>
    <w:rsid w:val="00B14736"/>
    <w:rsid w:val="00B30A0D"/>
    <w:rsid w:val="00B3242D"/>
    <w:rsid w:val="00B42432"/>
    <w:rsid w:val="00B50D3C"/>
    <w:rsid w:val="00B6378C"/>
    <w:rsid w:val="00B718CF"/>
    <w:rsid w:val="00B8720C"/>
    <w:rsid w:val="00BA7030"/>
    <w:rsid w:val="00BC35D2"/>
    <w:rsid w:val="00BC7002"/>
    <w:rsid w:val="00BE6791"/>
    <w:rsid w:val="00BF49D4"/>
    <w:rsid w:val="00BF6C42"/>
    <w:rsid w:val="00C6212D"/>
    <w:rsid w:val="00C905A3"/>
    <w:rsid w:val="00C97F34"/>
    <w:rsid w:val="00CB0139"/>
    <w:rsid w:val="00CD1A54"/>
    <w:rsid w:val="00CD2CA8"/>
    <w:rsid w:val="00CD46AA"/>
    <w:rsid w:val="00CE2AC7"/>
    <w:rsid w:val="00CF5576"/>
    <w:rsid w:val="00D0014A"/>
    <w:rsid w:val="00D0181D"/>
    <w:rsid w:val="00D11B54"/>
    <w:rsid w:val="00D176EB"/>
    <w:rsid w:val="00D929D0"/>
    <w:rsid w:val="00D933C5"/>
    <w:rsid w:val="00D93AF7"/>
    <w:rsid w:val="00DC7F0F"/>
    <w:rsid w:val="00DD7630"/>
    <w:rsid w:val="00DE167F"/>
    <w:rsid w:val="00DF6237"/>
    <w:rsid w:val="00E037DF"/>
    <w:rsid w:val="00E16F24"/>
    <w:rsid w:val="00E520E9"/>
    <w:rsid w:val="00E578CC"/>
    <w:rsid w:val="00E76B85"/>
    <w:rsid w:val="00E86B3B"/>
    <w:rsid w:val="00EA6983"/>
    <w:rsid w:val="00EC484C"/>
    <w:rsid w:val="00F126BC"/>
    <w:rsid w:val="00F150CF"/>
    <w:rsid w:val="00F17A41"/>
    <w:rsid w:val="00F21769"/>
    <w:rsid w:val="00F54312"/>
    <w:rsid w:val="00F54FC4"/>
    <w:rsid w:val="00F60129"/>
    <w:rsid w:val="00F83D1B"/>
    <w:rsid w:val="00F857CC"/>
    <w:rsid w:val="00FA1A7B"/>
    <w:rsid w:val="00FA47D9"/>
    <w:rsid w:val="00FB4037"/>
    <w:rsid w:val="00FC1CD3"/>
    <w:rsid w:val="00FC5219"/>
    <w:rsid w:val="00FF35A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 w:type="paragraph" w:customStyle="1" w:styleId="Pa4">
    <w:name w:val="Pa4"/>
    <w:basedOn w:val="Normal"/>
    <w:next w:val="Normal"/>
    <w:uiPriority w:val="99"/>
    <w:rsid w:val="003E5E45"/>
    <w:pPr>
      <w:autoSpaceDE w:val="0"/>
      <w:autoSpaceDN w:val="0"/>
      <w:adjustRightInd w:val="0"/>
      <w:spacing w:after="0" w:line="171" w:lineRule="atLeast"/>
    </w:pPr>
    <w:rPr>
      <w:rFonts w:ascii="TradeGothic" w:eastAsia="Calibri" w:hAnsi="TradeGothic" w:cs="Times New Roman"/>
      <w:sz w:val="24"/>
      <w:szCs w:val="24"/>
    </w:rPr>
  </w:style>
  <w:style w:type="paragraph" w:customStyle="1" w:styleId="Pa7">
    <w:name w:val="Pa7"/>
    <w:basedOn w:val="Normal"/>
    <w:next w:val="Normal"/>
    <w:uiPriority w:val="99"/>
    <w:rsid w:val="00E76B85"/>
    <w:pPr>
      <w:autoSpaceDE w:val="0"/>
      <w:autoSpaceDN w:val="0"/>
      <w:adjustRightInd w:val="0"/>
      <w:spacing w:after="0" w:line="171" w:lineRule="atLeast"/>
    </w:pPr>
    <w:rPr>
      <w:rFonts w:ascii="TradeGothic" w:eastAsia="Calibri" w:hAnsi="TradeGothic" w:cs="Times New Roman"/>
      <w:sz w:val="24"/>
      <w:szCs w:val="24"/>
    </w:rPr>
  </w:style>
  <w:style w:type="table" w:styleId="TableGrid">
    <w:name w:val="Table Grid"/>
    <w:basedOn w:val="TableNormal"/>
    <w:uiPriority w:val="39"/>
    <w:rsid w:val="0031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B61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frowde@aimex.asn.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orms.zohopublic.com/mspencer/form/2026AustralianMarineIndustryAwardsSubmissions/formperma/iPveVdTlaeqiKomiMzTkq17TL4cPDqj8CQfZtpETAI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ommercialmarine.com.au/2026-australian-marine-industry-award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9" ma:contentTypeDescription="Create a new document." ma:contentTypeScope="" ma:versionID="6c22c5cda8d091b06bc3bae7abbd8793">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35442c3a16610b7ba7d9bcb4ad410167"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8725F8-1F05-4E55-8C74-3FB42E137D27}">
  <ds:schemaRefs>
    <ds:schemaRef ds:uri="http://schemas.microsoft.com/sharepoint/v3/contenttype/forms"/>
  </ds:schemaRefs>
</ds:datastoreItem>
</file>

<file path=customXml/itemProps2.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customXml/itemProps3.xml><?xml version="1.0" encoding="utf-8"?>
<ds:datastoreItem xmlns:ds="http://schemas.openxmlformats.org/officeDocument/2006/customXml" ds:itemID="{63B4B648-C1FE-42BB-B385-F81DE1194C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684</Words>
  <Characters>4296</Characters>
  <Application>Microsoft Office Word</Application>
  <DocSecurity>0</DocSecurity>
  <Lines>99</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elinda Frowde</cp:lastModifiedBy>
  <cp:revision>52</cp:revision>
  <dcterms:created xsi:type="dcterms:W3CDTF">2026-01-23T05:11:00Z</dcterms:created>
  <dcterms:modified xsi:type="dcterms:W3CDTF">2026-01-28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